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CF51A8" w14:textId="0A20E8C5" w:rsidR="003C6990" w:rsidRDefault="000D2B1C">
      <w:pPr>
        <w:pStyle w:val="Title"/>
      </w:pPr>
      <w:bookmarkStart w:id="0" w:name="_8uj90gqfyy4u" w:colFirst="0" w:colLast="0"/>
      <w:bookmarkEnd w:id="0"/>
      <w:r>
        <w:t>C</w:t>
      </w:r>
      <w:r w:rsidR="00265844">
        <w:t>YBR</w:t>
      </w:r>
      <w:r>
        <w:t xml:space="preserve"> 1500 Assignment, Week 4</w:t>
      </w:r>
    </w:p>
    <w:p w14:paraId="577C730C" w14:textId="77777777" w:rsidR="003C6990" w:rsidRDefault="000D2B1C">
      <w:pPr>
        <w:pStyle w:val="Heading1"/>
      </w:pPr>
      <w:bookmarkStart w:id="1" w:name="_vtcee9ackr07" w:colFirst="0" w:colLast="0"/>
      <w:bookmarkEnd w:id="1"/>
      <w:r>
        <w:t>Part I: Required Readings and Lecture Content</w:t>
      </w:r>
    </w:p>
    <w:p w14:paraId="5C56651B" w14:textId="7F6B1FD2" w:rsidR="003C6990" w:rsidRDefault="000D2B1C">
      <w:pPr>
        <w:ind w:left="720"/>
        <w:rPr>
          <w:i/>
        </w:rPr>
      </w:pPr>
      <w:r>
        <w:rPr>
          <w:i/>
        </w:rPr>
        <w:t>NB. You may read first, and watch lectures after; Or, watch the lectures, and read the text after--your choice.</w:t>
      </w:r>
    </w:p>
    <w:p w14:paraId="542458F8" w14:textId="77777777" w:rsidR="00572B2E" w:rsidRDefault="00572B2E" w:rsidP="00572B2E">
      <w:pPr>
        <w:ind w:left="720"/>
        <w:rPr>
          <w:i/>
        </w:rPr>
      </w:pPr>
      <w:r>
        <w:rPr>
          <w:i/>
        </w:rPr>
        <w:t>If the videos reference any content with page numbers that you can’t locate in your textbook, please let me know. Since the 3</w:t>
      </w:r>
      <w:r w:rsidRPr="006D4392">
        <w:rPr>
          <w:i/>
          <w:vertAlign w:val="superscript"/>
        </w:rPr>
        <w:t>rd</w:t>
      </w:r>
      <w:r>
        <w:rPr>
          <w:i/>
        </w:rPr>
        <w:t xml:space="preserve"> edition of the textbook is used in the videos, when you use a different version of the textbook, the page numbers will be different.</w:t>
      </w:r>
    </w:p>
    <w:p w14:paraId="4BB0AE87" w14:textId="77777777" w:rsidR="00572B2E" w:rsidRDefault="00572B2E">
      <w:pPr>
        <w:ind w:left="720"/>
        <w:rPr>
          <w:i/>
        </w:rPr>
      </w:pPr>
    </w:p>
    <w:p w14:paraId="79719D2A" w14:textId="77777777" w:rsidR="003C6990" w:rsidRDefault="000D2B1C">
      <w:pPr>
        <w:numPr>
          <w:ilvl w:val="0"/>
          <w:numId w:val="1"/>
        </w:numPr>
      </w:pPr>
      <w:r>
        <w:t>Watch the videos here for the lectures.</w:t>
      </w:r>
    </w:p>
    <w:p w14:paraId="75EFF5C3" w14:textId="04D06C4F" w:rsidR="00572B2E" w:rsidRDefault="00572B2E">
      <w:pPr>
        <w:ind w:left="2160"/>
      </w:pPr>
      <w:r>
        <w:t xml:space="preserve">Video Lecture 1, Week 4 Update: </w:t>
      </w:r>
      <w:hyperlink r:id="rId5" w:history="1">
        <w:r w:rsidRPr="00572B2E">
          <w:rPr>
            <w:rStyle w:val="Hyperlink"/>
            <w:color w:val="0070C0"/>
          </w:rPr>
          <w:t>https://www.youtube.com/watch?v=4q7zJ5OrxnM</w:t>
        </w:r>
      </w:hyperlink>
    </w:p>
    <w:p w14:paraId="04DAFE5C" w14:textId="7A91A98E" w:rsidR="003C6990" w:rsidRDefault="000D2B1C">
      <w:pPr>
        <w:ind w:left="2160"/>
      </w:pPr>
      <w:r>
        <w:t xml:space="preserve">Video Lecture </w:t>
      </w:r>
      <w:r w:rsidR="00572B2E">
        <w:t>2</w:t>
      </w:r>
      <w:r>
        <w:t xml:space="preserve">, Chapter 6: </w:t>
      </w:r>
      <w:hyperlink r:id="rId6">
        <w:r>
          <w:rPr>
            <w:color w:val="1155CC"/>
            <w:u w:val="single"/>
          </w:rPr>
          <w:t>https://youtu.be/SN_MaEZ7TRU</w:t>
        </w:r>
      </w:hyperlink>
      <w:r>
        <w:t xml:space="preserve"> </w:t>
      </w:r>
    </w:p>
    <w:p w14:paraId="605CB137" w14:textId="69D8984D" w:rsidR="003C6990" w:rsidRDefault="000D2B1C">
      <w:pPr>
        <w:ind w:left="2160"/>
      </w:pPr>
      <w:r>
        <w:t xml:space="preserve">Video Lecture </w:t>
      </w:r>
      <w:r w:rsidR="00572B2E">
        <w:t>3</w:t>
      </w:r>
      <w:r>
        <w:t xml:space="preserve">, Chapter 7: </w:t>
      </w:r>
      <w:hyperlink r:id="rId7">
        <w:r>
          <w:rPr>
            <w:color w:val="1155CC"/>
            <w:u w:val="single"/>
          </w:rPr>
          <w:t>https://youtu.be/tdrZVvkuWtE</w:t>
        </w:r>
      </w:hyperlink>
      <w:r>
        <w:t xml:space="preserve"> </w:t>
      </w:r>
    </w:p>
    <w:p w14:paraId="5F0761BF" w14:textId="3F32F460" w:rsidR="003C6990" w:rsidRDefault="000D2B1C">
      <w:pPr>
        <w:numPr>
          <w:ilvl w:val="0"/>
          <w:numId w:val="1"/>
        </w:numPr>
      </w:pPr>
      <w:r>
        <w:t>Read and be familiar with chapters 6-</w:t>
      </w:r>
      <w:r w:rsidR="007A5ADD">
        <w:t>7</w:t>
      </w:r>
      <w:r>
        <w:t xml:space="preserve"> of Blum &amp; Bresnahan.</w:t>
      </w:r>
    </w:p>
    <w:p w14:paraId="1178CA3E" w14:textId="77777777" w:rsidR="003C6990" w:rsidRDefault="003C6990">
      <w:pPr>
        <w:rPr>
          <w:i/>
        </w:rPr>
      </w:pPr>
    </w:p>
    <w:p w14:paraId="61F36B63" w14:textId="77777777" w:rsidR="003C6990" w:rsidRDefault="000D2B1C">
      <w:pPr>
        <w:rPr>
          <w:i/>
        </w:rPr>
      </w:pPr>
      <w:r>
        <w:rPr>
          <w:i/>
        </w:rPr>
        <w:t>NB. Unless otherwise specified, all commands/steps are to be performed at the command line.</w:t>
      </w:r>
    </w:p>
    <w:p w14:paraId="526B9E03" w14:textId="77777777" w:rsidR="003C6990" w:rsidRDefault="003C6990">
      <w:pPr>
        <w:rPr>
          <w:i/>
        </w:rPr>
      </w:pPr>
    </w:p>
    <w:p w14:paraId="0599CC42" w14:textId="77777777" w:rsidR="003C6990" w:rsidRDefault="000D2B1C">
      <w:pPr>
        <w:rPr>
          <w:i/>
        </w:rPr>
      </w:pPr>
      <w:r>
        <w:rPr>
          <w:i/>
        </w:rPr>
        <w:t>NB. As in the assignments for prior weeks, you will perform some tasks on the command line and capture the interactions by copying and pasting the text from the terminal. In the GNOME terminal, you can easily do this by selecting Edit/Select All from the menu, then Edit/Copy; then, paste into this document.</w:t>
      </w:r>
    </w:p>
    <w:p w14:paraId="783DBA6B" w14:textId="77777777" w:rsidR="003C6990" w:rsidRDefault="003C6990">
      <w:pPr>
        <w:rPr>
          <w:i/>
        </w:rPr>
      </w:pPr>
    </w:p>
    <w:p w14:paraId="73258EC8" w14:textId="77777777" w:rsidR="003C6990" w:rsidRDefault="000D2B1C">
      <w:pPr>
        <w:pBdr>
          <w:top w:val="nil"/>
          <w:left w:val="nil"/>
          <w:bottom w:val="nil"/>
          <w:right w:val="nil"/>
          <w:between w:val="nil"/>
        </w:pBdr>
        <w:rPr>
          <w:b/>
          <w:i/>
        </w:rPr>
      </w:pPr>
      <w:r>
        <w:rPr>
          <w:b/>
          <w:i/>
        </w:rPr>
        <w:t>NB. Don’t worry if you mistype something or make an error in a terminal session, just go ahead and try again--no need to start over. The grader will look to see that you ultimately get it right.</w:t>
      </w:r>
    </w:p>
    <w:p w14:paraId="02E38EDD" w14:textId="77777777" w:rsidR="003C6990" w:rsidRDefault="003C6990">
      <w:pPr>
        <w:rPr>
          <w:i/>
        </w:rPr>
      </w:pPr>
    </w:p>
    <w:p w14:paraId="6EEC5FAB" w14:textId="77777777" w:rsidR="003C6990" w:rsidRDefault="000D2B1C">
      <w:pPr>
        <w:rPr>
          <w:i/>
        </w:rPr>
      </w:pPr>
      <w:r>
        <w:rPr>
          <w:i/>
        </w:rPr>
        <w:t>NB. If you have this document open in a browser inside of Linux, copy and paste works similarly to Windows or other operating systems. If you have this open in your browser from within Windows, you’ll want to enable clipboard sharing in VirtualBox. From the VirtualBox menu, Devices/Shared Clipboard, select “bidirectional” for maximum flexibility.</w:t>
      </w:r>
    </w:p>
    <w:p w14:paraId="7D1F037A" w14:textId="77777777" w:rsidR="003C6990" w:rsidRDefault="003C6990">
      <w:pPr>
        <w:rPr>
          <w:i/>
        </w:rPr>
      </w:pPr>
    </w:p>
    <w:p w14:paraId="29D566DE" w14:textId="77777777" w:rsidR="003C6990" w:rsidRDefault="000D2B1C">
      <w:pPr>
        <w:rPr>
          <w:i/>
        </w:rPr>
      </w:pPr>
      <w:r>
        <w:rPr>
          <w:i/>
        </w:rPr>
        <w:t>NB. If copy-paste functionality between Linux and Windows does not work for you, and a solution is elusive, the easiest workaround is to just open a browser window in Linux (Firefox is installed already, and works fine)--then log into your campus Google and Blackboard accounts, and complete the assignment there.</w:t>
      </w:r>
    </w:p>
    <w:p w14:paraId="7AD81CC0" w14:textId="77777777" w:rsidR="003C6990" w:rsidRDefault="003C6990">
      <w:pPr>
        <w:rPr>
          <w:i/>
        </w:rPr>
      </w:pPr>
    </w:p>
    <w:p w14:paraId="4FD3E43D" w14:textId="77777777" w:rsidR="003C6990" w:rsidRDefault="000D2B1C">
      <w:r>
        <w:rPr>
          <w:i/>
        </w:rPr>
        <w:t xml:space="preserve">NB. Certain parts of this assignment may require that you are running a Linux distribution with a graphical user interface. </w:t>
      </w:r>
    </w:p>
    <w:p w14:paraId="0EE7E6FB" w14:textId="77777777" w:rsidR="003C6990" w:rsidRDefault="000D2B1C">
      <w:pPr>
        <w:pStyle w:val="Heading1"/>
        <w:rPr>
          <w:i/>
        </w:rPr>
      </w:pPr>
      <w:bookmarkStart w:id="2" w:name="_ppgozc2v8854" w:colFirst="0" w:colLast="0"/>
      <w:bookmarkEnd w:id="2"/>
      <w:r>
        <w:lastRenderedPageBreak/>
        <w:t>Part 2: Chapter 6, Environment Variables</w:t>
      </w:r>
    </w:p>
    <w:p w14:paraId="7194F775" w14:textId="77777777" w:rsidR="003C6990" w:rsidRDefault="000D2B1C">
      <w:pPr>
        <w:numPr>
          <w:ilvl w:val="0"/>
          <w:numId w:val="2"/>
        </w:numPr>
      </w:pPr>
      <w:r>
        <w:t>Start a new bash shell/terminal session.</w:t>
      </w:r>
    </w:p>
    <w:p w14:paraId="7AE64042" w14:textId="1EDDB35F" w:rsidR="003C6990" w:rsidRDefault="000D2B1C">
      <w:pPr>
        <w:numPr>
          <w:ilvl w:val="0"/>
          <w:numId w:val="2"/>
        </w:numPr>
      </w:pPr>
      <w:r>
        <w:t>In your home directory</w:t>
      </w:r>
      <w:r w:rsidR="00A5474D">
        <w:t xml:space="preserve"> which should be </w:t>
      </w:r>
      <w:r w:rsidR="00A5474D" w:rsidRPr="00A5474D">
        <w:rPr>
          <w:rFonts w:ascii="Courier New" w:hAnsi="Courier New" w:cs="Courier New"/>
        </w:rPr>
        <w:t>/home/&lt;your name&gt;</w:t>
      </w:r>
      <w:r>
        <w:t xml:space="preserve">, make a new directory called </w:t>
      </w:r>
      <w:r w:rsidR="00A5474D">
        <w:rPr>
          <w:rFonts w:ascii="Courier New" w:eastAsia="Courier New" w:hAnsi="Courier New" w:cs="Courier New"/>
        </w:rPr>
        <w:t>week4</w:t>
      </w:r>
      <w:r>
        <w:t>.</w:t>
      </w:r>
    </w:p>
    <w:p w14:paraId="6E3C0E72" w14:textId="5FDEF47C" w:rsidR="003C6990" w:rsidRDefault="000D2B1C">
      <w:pPr>
        <w:numPr>
          <w:ilvl w:val="0"/>
          <w:numId w:val="2"/>
        </w:numPr>
      </w:pPr>
      <w:r>
        <w:t xml:space="preserve">Within directory </w:t>
      </w:r>
      <w:r w:rsidR="00A5474D">
        <w:rPr>
          <w:rFonts w:ascii="Courier New" w:eastAsia="Courier New" w:hAnsi="Courier New" w:cs="Courier New"/>
        </w:rPr>
        <w:t>week4</w:t>
      </w:r>
      <w:r>
        <w:t xml:space="preserve">, create a symbolic link to </w:t>
      </w:r>
      <w:r>
        <w:rPr>
          <w:rFonts w:ascii="Courier New" w:eastAsia="Courier New" w:hAnsi="Courier New" w:cs="Courier New"/>
        </w:rPr>
        <w:t>/bin/bash</w:t>
      </w:r>
      <w:r>
        <w:t xml:space="preserve"> called </w:t>
      </w:r>
      <w:r>
        <w:rPr>
          <w:rFonts w:ascii="Courier New" w:eastAsia="Courier New" w:hAnsi="Courier New" w:cs="Courier New"/>
        </w:rPr>
        <w:t>&lt;yourlastname&gt;bash</w:t>
      </w:r>
      <w:r>
        <w:t xml:space="preserve">, e.g., </w:t>
      </w:r>
      <w:r w:rsidR="00A5474D">
        <w:rPr>
          <w:rFonts w:ascii="Courier New" w:eastAsia="Courier New" w:hAnsi="Courier New" w:cs="Courier New"/>
        </w:rPr>
        <w:t>trang</w:t>
      </w:r>
      <w:r>
        <w:rPr>
          <w:rFonts w:ascii="Courier New" w:eastAsia="Courier New" w:hAnsi="Courier New" w:cs="Courier New"/>
        </w:rPr>
        <w:t>bash</w:t>
      </w:r>
      <w:r>
        <w:t xml:space="preserve">. Use </w:t>
      </w:r>
      <w:r>
        <w:rPr>
          <w:rFonts w:ascii="Courier New" w:eastAsia="Courier New" w:hAnsi="Courier New" w:cs="Courier New"/>
        </w:rPr>
        <w:t>ls -l</w:t>
      </w:r>
      <w:r>
        <w:t xml:space="preserve"> to verify the link.</w:t>
      </w:r>
    </w:p>
    <w:p w14:paraId="11032FF7" w14:textId="3AAE5F69" w:rsidR="003C6990" w:rsidRDefault="000D2B1C">
      <w:pPr>
        <w:numPr>
          <w:ilvl w:val="0"/>
          <w:numId w:val="2"/>
        </w:numPr>
      </w:pPr>
      <w:r>
        <w:t xml:space="preserve">Within directory </w:t>
      </w:r>
      <w:r w:rsidR="00A5474D">
        <w:rPr>
          <w:rFonts w:ascii="Courier New" w:eastAsia="Courier New" w:hAnsi="Courier New" w:cs="Courier New"/>
        </w:rPr>
        <w:t>week4</w:t>
      </w:r>
      <w:r>
        <w:t xml:space="preserve">, create another file (using </w:t>
      </w:r>
      <w:r>
        <w:rPr>
          <w:rFonts w:ascii="Courier New" w:eastAsia="Courier New" w:hAnsi="Courier New" w:cs="Courier New"/>
        </w:rPr>
        <w:t>touch</w:t>
      </w:r>
      <w:r>
        <w:t xml:space="preserve">) called </w:t>
      </w:r>
      <w:r w:rsidR="00A5474D">
        <w:rPr>
          <w:rFonts w:ascii="Courier New" w:eastAsia="Courier New" w:hAnsi="Courier New" w:cs="Courier New"/>
        </w:rPr>
        <w:t>testfile</w:t>
      </w:r>
      <w:r>
        <w:t xml:space="preserve">. Use </w:t>
      </w:r>
      <w:r>
        <w:rPr>
          <w:rFonts w:ascii="Courier New" w:eastAsia="Courier New" w:hAnsi="Courier New" w:cs="Courier New"/>
        </w:rPr>
        <w:t>ls -l</w:t>
      </w:r>
      <w:r>
        <w:t xml:space="preserve"> to see the default permissions.</w:t>
      </w:r>
    </w:p>
    <w:p w14:paraId="255E4F76" w14:textId="0257C070" w:rsidR="003C6990" w:rsidRDefault="000D2B1C">
      <w:pPr>
        <w:numPr>
          <w:ilvl w:val="0"/>
          <w:numId w:val="2"/>
        </w:numPr>
      </w:pPr>
      <w:r>
        <w:t xml:space="preserve">From your home directory, </w:t>
      </w:r>
      <w:r>
        <w:rPr>
          <w:rFonts w:ascii="Courier New" w:eastAsia="Courier New" w:hAnsi="Courier New" w:cs="Courier New"/>
        </w:rPr>
        <w:t>echo $PATH</w:t>
      </w:r>
      <w:r>
        <w:t xml:space="preserve"> to see your current path. Set </w:t>
      </w:r>
      <w:r>
        <w:rPr>
          <w:rFonts w:ascii="Courier New" w:eastAsia="Courier New" w:hAnsi="Courier New" w:cs="Courier New"/>
        </w:rPr>
        <w:t xml:space="preserve">PATH </w:t>
      </w:r>
      <w:r>
        <w:t xml:space="preserve">to include the directory </w:t>
      </w:r>
      <w:r w:rsidR="00A5474D">
        <w:rPr>
          <w:rFonts w:ascii="Courier New" w:eastAsia="Courier New" w:hAnsi="Courier New" w:cs="Courier New"/>
        </w:rPr>
        <w:t>week4</w:t>
      </w:r>
      <w:r>
        <w:t>.</w:t>
      </w:r>
      <w:r>
        <w:rPr>
          <w:rFonts w:ascii="Courier New" w:eastAsia="Courier New" w:hAnsi="Courier New" w:cs="Courier New"/>
        </w:rPr>
        <w:t xml:space="preserve"> echo $PATH</w:t>
      </w:r>
      <w:r>
        <w:t xml:space="preserve"> again to verify the change.</w:t>
      </w:r>
    </w:p>
    <w:p w14:paraId="2E1B1B57" w14:textId="44D343EA" w:rsidR="003C6990" w:rsidRDefault="000D2B1C">
      <w:pPr>
        <w:numPr>
          <w:ilvl w:val="0"/>
          <w:numId w:val="2"/>
        </w:numPr>
      </w:pPr>
      <w:r>
        <w:t xml:space="preserve">From your home directory, execute </w:t>
      </w:r>
      <w:r>
        <w:rPr>
          <w:rFonts w:ascii="Courier New" w:eastAsia="Courier New" w:hAnsi="Courier New" w:cs="Courier New"/>
        </w:rPr>
        <w:t>&lt;yourlastname&gt;bash</w:t>
      </w:r>
      <w:r>
        <w:t xml:space="preserve"> by typing </w:t>
      </w:r>
      <w:r>
        <w:rPr>
          <w:rFonts w:ascii="Courier New" w:eastAsia="Courier New" w:hAnsi="Courier New" w:cs="Courier New"/>
        </w:rPr>
        <w:t>&lt;yourlastname&gt;bash</w:t>
      </w:r>
      <w:r>
        <w:t xml:space="preserve">, e.g., </w:t>
      </w:r>
      <w:r w:rsidR="00A5474D">
        <w:rPr>
          <w:rFonts w:ascii="Courier New" w:eastAsia="Courier New" w:hAnsi="Courier New" w:cs="Courier New"/>
        </w:rPr>
        <w:t>trang</w:t>
      </w:r>
      <w:r>
        <w:rPr>
          <w:rFonts w:ascii="Courier New" w:eastAsia="Courier New" w:hAnsi="Courier New" w:cs="Courier New"/>
        </w:rPr>
        <w:t>bash</w:t>
      </w:r>
      <w:r>
        <w:t xml:space="preserve">. </w:t>
      </w:r>
      <w:r>
        <w:rPr>
          <w:i/>
        </w:rPr>
        <w:t xml:space="preserve">NB. If you accomplished step </w:t>
      </w:r>
      <w:r w:rsidR="007A5ADD">
        <w:rPr>
          <w:i/>
        </w:rPr>
        <w:t>5</w:t>
      </w:r>
      <w:r>
        <w:rPr>
          <w:i/>
        </w:rPr>
        <w:t xml:space="preserve"> incorrectly, that won’t work. Examine your </w:t>
      </w:r>
      <w:r>
        <w:rPr>
          <w:rFonts w:ascii="Courier New" w:eastAsia="Courier New" w:hAnsi="Courier New" w:cs="Courier New"/>
          <w:i/>
        </w:rPr>
        <w:t xml:space="preserve">PATH </w:t>
      </w:r>
      <w:r>
        <w:rPr>
          <w:i/>
        </w:rPr>
        <w:t>variable and try again.</w:t>
      </w:r>
    </w:p>
    <w:p w14:paraId="60F4984B" w14:textId="77777777" w:rsidR="003C6990" w:rsidRDefault="000D2B1C">
      <w:pPr>
        <w:numPr>
          <w:ilvl w:val="0"/>
          <w:numId w:val="2"/>
        </w:numPr>
      </w:pPr>
      <w:r>
        <w:t xml:space="preserve">Type </w:t>
      </w:r>
      <w:r>
        <w:rPr>
          <w:rFonts w:ascii="Courier New" w:eastAsia="Courier New" w:hAnsi="Courier New" w:cs="Courier New"/>
        </w:rPr>
        <w:t xml:space="preserve">ps </w:t>
      </w:r>
      <w:r>
        <w:t xml:space="preserve">to verify </w:t>
      </w:r>
      <w:r>
        <w:rPr>
          <w:rFonts w:ascii="Courier New" w:eastAsia="Courier New" w:hAnsi="Courier New" w:cs="Courier New"/>
        </w:rPr>
        <w:t>&lt;yourlastname&gt;bash</w:t>
      </w:r>
      <w:r>
        <w:t xml:space="preserve"> is running.</w:t>
      </w:r>
    </w:p>
    <w:p w14:paraId="22835E39" w14:textId="77777777" w:rsidR="003C6990" w:rsidRDefault="000D2B1C">
      <w:pPr>
        <w:numPr>
          <w:ilvl w:val="0"/>
          <w:numId w:val="2"/>
        </w:numPr>
      </w:pPr>
      <w:r>
        <w:t xml:space="preserve">Type </w:t>
      </w:r>
      <w:r>
        <w:rPr>
          <w:rFonts w:ascii="Courier New" w:eastAsia="Courier New" w:hAnsi="Courier New" w:cs="Courier New"/>
        </w:rPr>
        <w:t xml:space="preserve">exit </w:t>
      </w:r>
      <w:r>
        <w:t xml:space="preserve">to exit </w:t>
      </w:r>
      <w:r>
        <w:rPr>
          <w:rFonts w:ascii="Courier New" w:eastAsia="Courier New" w:hAnsi="Courier New" w:cs="Courier New"/>
        </w:rPr>
        <w:t>&lt;yourlastname&gt;bash</w:t>
      </w:r>
      <w:r>
        <w:t>.</w:t>
      </w:r>
      <w:r>
        <w:rPr>
          <w:i/>
        </w:rPr>
        <w:t xml:space="preserve"> (NB. Be careful--if it’s not running, you’ll exit bash and your terminal session, and will have to start over.)</w:t>
      </w:r>
    </w:p>
    <w:p w14:paraId="77B54097" w14:textId="3847D1DE" w:rsidR="003C6990" w:rsidRDefault="000D2B1C" w:rsidP="004540C3">
      <w:pPr>
        <w:numPr>
          <w:ilvl w:val="0"/>
          <w:numId w:val="2"/>
        </w:numPr>
      </w:pPr>
      <w:r>
        <w:t>From</w:t>
      </w:r>
      <w:r w:rsidRPr="004540C3">
        <w:rPr>
          <w:rFonts w:ascii="Courier New" w:eastAsia="Courier New" w:hAnsi="Courier New" w:cs="Courier New"/>
        </w:rPr>
        <w:t xml:space="preserve"> ~</w:t>
      </w:r>
      <w:r>
        <w:t xml:space="preserve">, try to edit </w:t>
      </w:r>
      <w:r w:rsidR="00A5474D">
        <w:rPr>
          <w:rFonts w:ascii="Courier New" w:eastAsia="Courier New" w:hAnsi="Courier New" w:cs="Courier New"/>
        </w:rPr>
        <w:t>testfile</w:t>
      </w:r>
      <w:r w:rsidRPr="004540C3">
        <w:rPr>
          <w:rFonts w:ascii="Courier New" w:eastAsia="Courier New" w:hAnsi="Courier New" w:cs="Courier New"/>
        </w:rPr>
        <w:t xml:space="preserve"> </w:t>
      </w:r>
      <w:r>
        <w:t xml:space="preserve">(in the </w:t>
      </w:r>
      <w:r w:rsidR="007A5ADD">
        <w:rPr>
          <w:rFonts w:ascii="Courier New" w:eastAsia="Courier New" w:hAnsi="Courier New" w:cs="Courier New"/>
        </w:rPr>
        <w:t>week4</w:t>
      </w:r>
      <w:r w:rsidRPr="004540C3">
        <w:rPr>
          <w:rFonts w:ascii="Courier New" w:eastAsia="Courier New" w:hAnsi="Courier New" w:cs="Courier New"/>
        </w:rPr>
        <w:t xml:space="preserve"> </w:t>
      </w:r>
      <w:r>
        <w:t xml:space="preserve">folder, created in step </w:t>
      </w:r>
      <w:r w:rsidR="007A5ADD">
        <w:t>2</w:t>
      </w:r>
      <w:r>
        <w:t xml:space="preserve">). As above, I recommend using </w:t>
      </w:r>
      <w:r w:rsidRPr="004540C3">
        <w:rPr>
          <w:rFonts w:ascii="Courier New" w:eastAsia="Courier New" w:hAnsi="Courier New" w:cs="Courier New"/>
        </w:rPr>
        <w:t>nano</w:t>
      </w:r>
      <w:r>
        <w:t>.</w:t>
      </w:r>
      <w:r w:rsidR="00A5474D">
        <w:t xml:space="preserve"> </w:t>
      </w:r>
      <w:r>
        <w:t>Try to add a line or two of text (keep it short), then save the file:</w:t>
      </w:r>
      <w:r w:rsidRPr="004540C3">
        <w:rPr>
          <w:rFonts w:ascii="Courier New" w:eastAsia="Courier New" w:hAnsi="Courier New" w:cs="Courier New"/>
        </w:rPr>
        <w:t xml:space="preserve"> [ctrl]-o, [enter]</w:t>
      </w:r>
      <w:r>
        <w:t xml:space="preserve">, and </w:t>
      </w:r>
      <w:r w:rsidR="004540C3">
        <w:rPr>
          <w:rFonts w:ascii="Courier New" w:eastAsia="Courier New" w:hAnsi="Courier New" w:cs="Courier New"/>
        </w:rPr>
        <w:t>[ctrl]-x to exit.</w:t>
      </w:r>
    </w:p>
    <w:p w14:paraId="7F7BE6AD" w14:textId="619FFF9D" w:rsidR="003C6990" w:rsidRDefault="000D2B1C">
      <w:pPr>
        <w:numPr>
          <w:ilvl w:val="0"/>
          <w:numId w:val="2"/>
        </w:numPr>
      </w:pPr>
      <w:r>
        <w:t xml:space="preserve">Repeat step </w:t>
      </w:r>
      <w:r w:rsidR="007A5ADD">
        <w:t>9</w:t>
      </w:r>
      <w:r>
        <w:t xml:space="preserve">, but type </w:t>
      </w:r>
      <w:r>
        <w:rPr>
          <w:rFonts w:ascii="Courier New" w:eastAsia="Courier New" w:hAnsi="Courier New" w:cs="Courier New"/>
        </w:rPr>
        <w:t xml:space="preserve">sudo </w:t>
      </w:r>
      <w:r>
        <w:t xml:space="preserve">before the command. Your password will be required. Add a line or two. [ctrl-o] enter, [ctrl]-x. Verify that your edit persisted using </w:t>
      </w:r>
      <w:r>
        <w:rPr>
          <w:rFonts w:ascii="Courier New" w:eastAsia="Courier New" w:hAnsi="Courier New" w:cs="Courier New"/>
        </w:rPr>
        <w:t>cat</w:t>
      </w:r>
      <w:r>
        <w:t>.</w:t>
      </w:r>
    </w:p>
    <w:p w14:paraId="4F4D6492" w14:textId="76F294DF" w:rsidR="003C6990" w:rsidRDefault="000D2B1C">
      <w:pPr>
        <w:numPr>
          <w:ilvl w:val="0"/>
          <w:numId w:val="2"/>
        </w:numPr>
      </w:pPr>
      <w:r>
        <w:t xml:space="preserve">Delete the file </w:t>
      </w:r>
      <w:r w:rsidR="00A5474D">
        <w:rPr>
          <w:rFonts w:ascii="Courier New" w:eastAsia="Courier New" w:hAnsi="Courier New" w:cs="Courier New"/>
        </w:rPr>
        <w:t>testfile</w:t>
      </w:r>
      <w:r>
        <w:t xml:space="preserve">. If on another distribution, and permission is denied, use sudo to get it done. </w:t>
      </w:r>
      <w:r>
        <w:rPr>
          <w:rFonts w:ascii="Courier New" w:eastAsia="Courier New" w:hAnsi="Courier New" w:cs="Courier New"/>
        </w:rPr>
        <w:t>ls ~/test</w:t>
      </w:r>
      <w:r>
        <w:t xml:space="preserve"> to verify deletion.</w:t>
      </w:r>
    </w:p>
    <w:p w14:paraId="67181A44" w14:textId="670E8EF5" w:rsidR="003C6990" w:rsidRDefault="000D2B1C">
      <w:pPr>
        <w:numPr>
          <w:ilvl w:val="0"/>
          <w:numId w:val="2"/>
        </w:numPr>
      </w:pPr>
      <w:r>
        <w:t xml:space="preserve">Copy *all* of the terminal session below, using the terminal’s </w:t>
      </w:r>
      <w:r>
        <w:rPr>
          <w:rFonts w:ascii="Courier New" w:eastAsia="Courier New" w:hAnsi="Courier New" w:cs="Courier New"/>
        </w:rPr>
        <w:t>Edit/Select All, Edit/Copy,</w:t>
      </w:r>
      <w:r>
        <w:t xml:space="preserve"> and then paste into the document. </w:t>
      </w:r>
    </w:p>
    <w:p w14:paraId="22B48BC1" w14:textId="77777777" w:rsidR="003C6990" w:rsidRDefault="003C6990"/>
    <w:p w14:paraId="036237EB"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2B64E9CB"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ls</w:t>
      </w:r>
    </w:p>
    <w:p w14:paraId="5969DE39"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EF2929"/>
          <w:sz w:val="20"/>
          <w:szCs w:val="20"/>
        </w:rPr>
        <w:t>backup.tar</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Documents</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Music</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Public</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Videos</w:t>
      </w:r>
    </w:p>
    <w:p w14:paraId="4D7F0381"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729FCF"/>
          <w:sz w:val="20"/>
          <w:szCs w:val="20"/>
        </w:rPr>
        <w:t>Desktop</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Downloads</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Pictures</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Templates</w:t>
      </w:r>
      <w:r w:rsidRPr="00CD1C5A">
        <w:rPr>
          <w:rFonts w:ascii="Courier New" w:hAnsi="Courier New" w:cs="Courier New"/>
          <w:color w:val="000000"/>
          <w:sz w:val="20"/>
          <w:szCs w:val="20"/>
        </w:rPr>
        <w:t xml:space="preserve">  </w:t>
      </w:r>
      <w:r w:rsidRPr="00CD1C5A">
        <w:rPr>
          <w:rFonts w:ascii="Courier New" w:hAnsi="Courier New" w:cs="Courier New"/>
          <w:b/>
          <w:bCs/>
          <w:color w:val="729FCF"/>
          <w:sz w:val="20"/>
          <w:szCs w:val="20"/>
        </w:rPr>
        <w:t>week4</w:t>
      </w:r>
    </w:p>
    <w:p w14:paraId="1CB63AB1"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cd /home/andrew/week4/</w:t>
      </w:r>
    </w:p>
    <w:p w14:paraId="15F64F14"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eek4</w:t>
      </w:r>
      <w:r w:rsidRPr="00CD1C5A">
        <w:rPr>
          <w:rFonts w:ascii="Courier New" w:hAnsi="Courier New" w:cs="Courier New"/>
          <w:color w:val="000000"/>
          <w:sz w:val="20"/>
          <w:szCs w:val="20"/>
        </w:rPr>
        <w:t>$ ln -s /bin/bash koenigbash</w:t>
      </w:r>
    </w:p>
    <w:p w14:paraId="25445D47"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eek4</w:t>
      </w:r>
      <w:r w:rsidRPr="00CD1C5A">
        <w:rPr>
          <w:rFonts w:ascii="Courier New" w:hAnsi="Courier New" w:cs="Courier New"/>
          <w:color w:val="000000"/>
          <w:sz w:val="20"/>
          <w:szCs w:val="20"/>
        </w:rPr>
        <w:t>$ ls -l</w:t>
      </w:r>
    </w:p>
    <w:p w14:paraId="4ABB2A4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total 0</w:t>
      </w:r>
    </w:p>
    <w:p w14:paraId="0952F76A"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xml:space="preserve">lrwxrwxrwx 1 andrew andrew 9 Feb  7 13:54 </w:t>
      </w:r>
      <w:r w:rsidRPr="00CD1C5A">
        <w:rPr>
          <w:rFonts w:ascii="Courier New" w:hAnsi="Courier New" w:cs="Courier New"/>
          <w:b/>
          <w:bCs/>
          <w:color w:val="34E2E2"/>
          <w:sz w:val="20"/>
          <w:szCs w:val="20"/>
        </w:rPr>
        <w:t>koenigbash</w:t>
      </w:r>
      <w:r w:rsidRPr="00CD1C5A">
        <w:rPr>
          <w:rFonts w:ascii="Courier New" w:hAnsi="Courier New" w:cs="Courier New"/>
          <w:color w:val="000000"/>
          <w:sz w:val="20"/>
          <w:szCs w:val="20"/>
        </w:rPr>
        <w:t xml:space="preserve"> -&gt; </w:t>
      </w:r>
      <w:r w:rsidRPr="00CD1C5A">
        <w:rPr>
          <w:rFonts w:ascii="Courier New" w:hAnsi="Courier New" w:cs="Courier New"/>
          <w:b/>
          <w:bCs/>
          <w:color w:val="8AE234"/>
          <w:sz w:val="20"/>
          <w:szCs w:val="20"/>
        </w:rPr>
        <w:t>/bin/bash</w:t>
      </w:r>
    </w:p>
    <w:p w14:paraId="4EEA416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eek4</w:t>
      </w:r>
      <w:r w:rsidRPr="00CD1C5A">
        <w:rPr>
          <w:rFonts w:ascii="Courier New" w:hAnsi="Courier New" w:cs="Courier New"/>
          <w:color w:val="000000"/>
          <w:sz w:val="20"/>
          <w:szCs w:val="20"/>
        </w:rPr>
        <w:t>$ touch testfile</w:t>
      </w:r>
    </w:p>
    <w:p w14:paraId="0BDBC01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eek4</w:t>
      </w:r>
      <w:r w:rsidRPr="00CD1C5A">
        <w:rPr>
          <w:rFonts w:ascii="Courier New" w:hAnsi="Courier New" w:cs="Courier New"/>
          <w:color w:val="000000"/>
          <w:sz w:val="20"/>
          <w:szCs w:val="20"/>
        </w:rPr>
        <w:t>$ ls -l</w:t>
      </w:r>
    </w:p>
    <w:p w14:paraId="0866257B"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total 0</w:t>
      </w:r>
    </w:p>
    <w:p w14:paraId="51B88659"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xml:space="preserve">lrwxrwxrwx 1 andrew andrew 9 Feb  7 13:54 </w:t>
      </w:r>
      <w:r w:rsidRPr="00CD1C5A">
        <w:rPr>
          <w:rFonts w:ascii="Courier New" w:hAnsi="Courier New" w:cs="Courier New"/>
          <w:b/>
          <w:bCs/>
          <w:color w:val="34E2E2"/>
          <w:sz w:val="20"/>
          <w:szCs w:val="20"/>
        </w:rPr>
        <w:t>koenigbash</w:t>
      </w:r>
      <w:r w:rsidRPr="00CD1C5A">
        <w:rPr>
          <w:rFonts w:ascii="Courier New" w:hAnsi="Courier New" w:cs="Courier New"/>
          <w:color w:val="000000"/>
          <w:sz w:val="20"/>
          <w:szCs w:val="20"/>
        </w:rPr>
        <w:t xml:space="preserve"> -&gt; </w:t>
      </w:r>
      <w:r w:rsidRPr="00CD1C5A">
        <w:rPr>
          <w:rFonts w:ascii="Courier New" w:hAnsi="Courier New" w:cs="Courier New"/>
          <w:b/>
          <w:bCs/>
          <w:color w:val="8AE234"/>
          <w:sz w:val="20"/>
          <w:szCs w:val="20"/>
        </w:rPr>
        <w:t>/bin/bash</w:t>
      </w:r>
    </w:p>
    <w:p w14:paraId="2F06D3A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rw-rw-r-- 1 andrew andrew 0 Feb  7 13:54 testfile</w:t>
      </w:r>
    </w:p>
    <w:p w14:paraId="33F3A1C3"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eek4</w:t>
      </w:r>
      <w:r w:rsidRPr="00CD1C5A">
        <w:rPr>
          <w:rFonts w:ascii="Courier New" w:hAnsi="Courier New" w:cs="Courier New"/>
          <w:color w:val="000000"/>
          <w:sz w:val="20"/>
          <w:szCs w:val="20"/>
        </w:rPr>
        <w:t>$ cd /home/andrew/</w:t>
      </w:r>
    </w:p>
    <w:p w14:paraId="249190BB"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echo $PATH</w:t>
      </w:r>
    </w:p>
    <w:p w14:paraId="7F6A1612"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usr/local/sbin:/usr/local/bin:/usr/sbin:/usr/bin:/sbin:/bin:/usr/games:/usr/local/games:/snap/bin</w:t>
      </w:r>
    </w:p>
    <w:p w14:paraId="23DD9CF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export PATH=$PATH: /home/andrew/week4/</w:t>
      </w:r>
    </w:p>
    <w:p w14:paraId="07DB5CEA"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bash: export: `/home/andrew/week4/': not a valid identifier</w:t>
      </w:r>
    </w:p>
    <w:p w14:paraId="058844CB"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export PATH=$PATH:/home/andrew/week4/</w:t>
      </w:r>
    </w:p>
    <w:p w14:paraId="57C3D3AC"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lastRenderedPageBreak/>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echo $PATH</w:t>
      </w:r>
    </w:p>
    <w:p w14:paraId="0E9C429B"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usr/local/sbin:/usr/local/bin:/usr/sbin:/usr/bin:/sbin:/bin:/usr/games:/usr/local/games:/snap/bin::/home/andrew/week4/</w:t>
      </w:r>
    </w:p>
    <w:p w14:paraId="1BB3F4F9"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koenigbash</w:t>
      </w:r>
    </w:p>
    <w:p w14:paraId="61C9C4EE"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ps</w:t>
      </w:r>
    </w:p>
    <w:p w14:paraId="1494BB73"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PID TTY          TIME CMD</w:t>
      </w:r>
    </w:p>
    <w:p w14:paraId="28E7EE37"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1375 pts/0    00:00:00 bash</w:t>
      </w:r>
    </w:p>
    <w:p w14:paraId="64AA79BD"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2082 pts/0    00:00:00 koenigbash</w:t>
      </w:r>
    </w:p>
    <w:p w14:paraId="7B0D259E"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   2088 pts/0    00:00:00 ps</w:t>
      </w:r>
    </w:p>
    <w:p w14:paraId="4269160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exit</w:t>
      </w:r>
    </w:p>
    <w:p w14:paraId="54801A6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exit</w:t>
      </w:r>
    </w:p>
    <w:p w14:paraId="5182FE1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nano ~/week4/testfile </w:t>
      </w:r>
    </w:p>
    <w:p w14:paraId="295BD763"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sudo nano ~/week4/testfile </w:t>
      </w:r>
    </w:p>
    <w:p w14:paraId="4362A890"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sudo] password for andrew:      </w:t>
      </w:r>
    </w:p>
    <w:p w14:paraId="3AE96D9C"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Sorry, try again.</w:t>
      </w:r>
    </w:p>
    <w:p w14:paraId="281ED69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sudo] password for andrew:          </w:t>
      </w:r>
    </w:p>
    <w:p w14:paraId="421AF4F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cat ~/week4/testfile </w:t>
      </w:r>
    </w:p>
    <w:p w14:paraId="1F344B40"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Hello world</w:t>
      </w:r>
    </w:p>
    <w:p w14:paraId="34378D79"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This is text</w:t>
      </w:r>
    </w:p>
    <w:p w14:paraId="523B2FC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Oh look, even more text</w:t>
      </w:r>
    </w:p>
    <w:p w14:paraId="43A4B072"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Even on this line</w:t>
      </w:r>
    </w:p>
    <w:p w14:paraId="2011E660"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rm ~/week4/testfile </w:t>
      </w:r>
    </w:p>
    <w:p w14:paraId="69BFA5FF"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ls -w</w:t>
      </w:r>
    </w:p>
    <w:p w14:paraId="78501F85"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ls: option requires an argument -- 'w'</w:t>
      </w:r>
    </w:p>
    <w:p w14:paraId="34D62322"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Try 'ls --help' for more information.</w:t>
      </w:r>
    </w:p>
    <w:p w14:paraId="160EA5E6"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ls ~w</w:t>
      </w:r>
    </w:p>
    <w:p w14:paraId="4AFF142A"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ls: cannot access '~w': No such file or directory</w:t>
      </w:r>
    </w:p>
    <w:p w14:paraId="36B55E28"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ls ~/week4/</w:t>
      </w:r>
    </w:p>
    <w:p w14:paraId="66EA08A2"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34E2E2"/>
          <w:sz w:val="20"/>
          <w:szCs w:val="20"/>
        </w:rPr>
        <w:t>koenigbash</w:t>
      </w:r>
    </w:p>
    <w:p w14:paraId="3B5A2277"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ls ~/test</w:t>
      </w:r>
    </w:p>
    <w:p w14:paraId="0BE9137D"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color w:val="000000"/>
          <w:sz w:val="20"/>
          <w:szCs w:val="20"/>
        </w:rPr>
        <w:t>ls: cannot access '/home/andrew/test': No such file or directory</w:t>
      </w:r>
    </w:p>
    <w:p w14:paraId="079D573D" w14:textId="77777777" w:rsidR="00CD1C5A" w:rsidRPr="00CD1C5A" w:rsidRDefault="00CD1C5A" w:rsidP="00CD1C5A">
      <w:pPr>
        <w:pStyle w:val="NormalWeb"/>
        <w:spacing w:before="0" w:beforeAutospacing="0" w:after="0" w:afterAutospacing="0"/>
        <w:rPr>
          <w:rFonts w:ascii="Courier New" w:hAnsi="Courier New" w:cs="Courier New"/>
          <w:sz w:val="20"/>
          <w:szCs w:val="20"/>
        </w:rPr>
      </w:pPr>
      <w:r w:rsidRPr="00CD1C5A">
        <w:rPr>
          <w:rFonts w:ascii="Courier New" w:hAnsi="Courier New" w:cs="Courier New"/>
          <w:b/>
          <w:bCs/>
          <w:color w:val="8AE234"/>
          <w:sz w:val="20"/>
          <w:szCs w:val="20"/>
        </w:rPr>
        <w:t>andrew@andrew-VirtualBox</w:t>
      </w:r>
      <w:r w:rsidRPr="00CD1C5A">
        <w:rPr>
          <w:rFonts w:ascii="Courier New" w:hAnsi="Courier New" w:cs="Courier New"/>
          <w:color w:val="000000"/>
          <w:sz w:val="20"/>
          <w:szCs w:val="20"/>
        </w:rPr>
        <w:t>:</w:t>
      </w:r>
      <w:r w:rsidRPr="00CD1C5A">
        <w:rPr>
          <w:rFonts w:ascii="Courier New" w:hAnsi="Courier New" w:cs="Courier New"/>
          <w:b/>
          <w:bCs/>
          <w:color w:val="729FCF"/>
          <w:sz w:val="20"/>
          <w:szCs w:val="20"/>
        </w:rPr>
        <w:t>~</w:t>
      </w:r>
      <w:r w:rsidRPr="00CD1C5A">
        <w:rPr>
          <w:rFonts w:ascii="Courier New" w:hAnsi="Courier New" w:cs="Courier New"/>
          <w:color w:val="000000"/>
          <w:sz w:val="20"/>
          <w:szCs w:val="20"/>
        </w:rPr>
        <w:t>$ </w:t>
      </w:r>
    </w:p>
    <w:p w14:paraId="6A07ECD0" w14:textId="77777777" w:rsidR="003C6990" w:rsidRDefault="003C6990">
      <w:pPr>
        <w:rPr>
          <w:rFonts w:ascii="Courier New" w:eastAsia="Courier New" w:hAnsi="Courier New" w:cs="Courier New"/>
          <w:sz w:val="20"/>
          <w:szCs w:val="20"/>
        </w:rPr>
      </w:pPr>
    </w:p>
    <w:p w14:paraId="4D14DB7A"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lt;&lt;&lt;&lt;&lt; Paste your terminal capture above this line &lt;&lt;&lt;&lt;&lt;</w:t>
      </w:r>
    </w:p>
    <w:p w14:paraId="3434B116" w14:textId="77777777" w:rsidR="003C6990" w:rsidRDefault="000D2B1C">
      <w:pPr>
        <w:pStyle w:val="Heading1"/>
      </w:pPr>
      <w:bookmarkStart w:id="3" w:name="_8p1ygvtr3q1f" w:colFirst="0" w:colLast="0"/>
      <w:bookmarkEnd w:id="3"/>
      <w:r>
        <w:t>Part 3: Chapter 7, Security and File Permissions</w:t>
      </w:r>
    </w:p>
    <w:p w14:paraId="1BEE6393" w14:textId="77777777" w:rsidR="003C6990" w:rsidRDefault="003C6990"/>
    <w:p w14:paraId="236ECB95" w14:textId="77777777" w:rsidR="003C6990" w:rsidRDefault="003C6990"/>
    <w:p w14:paraId="6C84CA0D" w14:textId="77777777" w:rsidR="003C6990" w:rsidRDefault="000D2B1C">
      <w:pPr>
        <w:numPr>
          <w:ilvl w:val="0"/>
          <w:numId w:val="3"/>
        </w:numPr>
      </w:pPr>
      <w:r>
        <w:t xml:space="preserve">Start a new </w:t>
      </w:r>
      <w:r>
        <w:rPr>
          <w:rFonts w:ascii="Courier New" w:eastAsia="Courier New" w:hAnsi="Courier New" w:cs="Courier New"/>
        </w:rPr>
        <w:t xml:space="preserve">bash </w:t>
      </w:r>
      <w:r>
        <w:t>shell/terminal session.</w:t>
      </w:r>
    </w:p>
    <w:p w14:paraId="3D483408" w14:textId="72A7CD6C" w:rsidR="003C6990" w:rsidRDefault="000D2B1C">
      <w:pPr>
        <w:numPr>
          <w:ilvl w:val="0"/>
          <w:numId w:val="3"/>
        </w:numPr>
      </w:pPr>
      <w:r>
        <w:t xml:space="preserve">Create a new user named </w:t>
      </w:r>
      <w:r>
        <w:rPr>
          <w:rFonts w:ascii="Courier New" w:eastAsia="Courier New" w:hAnsi="Courier New" w:cs="Courier New"/>
        </w:rPr>
        <w:t>&lt;your</w:t>
      </w:r>
      <w:r w:rsidR="007A5ADD">
        <w:rPr>
          <w:rFonts w:ascii="Courier New" w:eastAsia="Courier New" w:hAnsi="Courier New" w:cs="Courier New"/>
        </w:rPr>
        <w:t>last</w:t>
      </w:r>
      <w:r>
        <w:rPr>
          <w:rFonts w:ascii="Courier New" w:eastAsia="Courier New" w:hAnsi="Courier New" w:cs="Courier New"/>
        </w:rPr>
        <w:t>name&gt;test</w:t>
      </w:r>
      <w:r>
        <w:t xml:space="preserve">, e.g., </w:t>
      </w:r>
      <w:r w:rsidR="007A5ADD">
        <w:rPr>
          <w:rFonts w:ascii="Courier New" w:eastAsia="Courier New" w:hAnsi="Courier New" w:cs="Courier New"/>
        </w:rPr>
        <w:t>horn</w:t>
      </w:r>
      <w:r>
        <w:rPr>
          <w:rFonts w:ascii="Courier New" w:eastAsia="Courier New" w:hAnsi="Courier New" w:cs="Courier New"/>
        </w:rPr>
        <w:t>test</w:t>
      </w:r>
      <w:r>
        <w:t xml:space="preserve">. Use the option </w:t>
      </w:r>
      <w:r>
        <w:rPr>
          <w:rFonts w:ascii="Courier New" w:eastAsia="Courier New" w:hAnsi="Courier New" w:cs="Courier New"/>
        </w:rPr>
        <w:t>-m</w:t>
      </w:r>
      <w:r>
        <w:t xml:space="preserve"> to create a home directory. </w:t>
      </w:r>
    </w:p>
    <w:p w14:paraId="1600F28C" w14:textId="77777777" w:rsidR="003C6990" w:rsidRDefault="000D2B1C">
      <w:pPr>
        <w:ind w:left="720"/>
        <w:rPr>
          <w:i/>
        </w:rPr>
      </w:pPr>
      <w:r>
        <w:rPr>
          <w:i/>
        </w:rPr>
        <w:t xml:space="preserve">NB. You’ll probably have to escalate privileges to do this: remember </w:t>
      </w:r>
      <w:r>
        <w:rPr>
          <w:rFonts w:ascii="Courier New" w:eastAsia="Courier New" w:hAnsi="Courier New" w:cs="Courier New"/>
          <w:i/>
        </w:rPr>
        <w:t>sudo</w:t>
      </w:r>
      <w:r>
        <w:rPr>
          <w:i/>
        </w:rPr>
        <w:t xml:space="preserve">? </w:t>
      </w:r>
    </w:p>
    <w:p w14:paraId="3D659DF5" w14:textId="77777777" w:rsidR="003C6990" w:rsidRDefault="000D2B1C">
      <w:pPr>
        <w:ind w:left="720"/>
        <w:rPr>
          <w:i/>
        </w:rPr>
      </w:pPr>
      <w:r>
        <w:rPr>
          <w:i/>
        </w:rPr>
        <w:t xml:space="preserve">NB. If you create the user incorrectly, learn the </w:t>
      </w:r>
      <w:r>
        <w:rPr>
          <w:rFonts w:ascii="Courier New" w:eastAsia="Courier New" w:hAnsi="Courier New" w:cs="Courier New"/>
          <w:i/>
        </w:rPr>
        <w:t xml:space="preserve">userdel </w:t>
      </w:r>
      <w:r>
        <w:rPr>
          <w:i/>
        </w:rPr>
        <w:t>command :-)</w:t>
      </w:r>
    </w:p>
    <w:p w14:paraId="7E698336" w14:textId="080ACBD5" w:rsidR="003C6990" w:rsidRDefault="000D2B1C">
      <w:pPr>
        <w:numPr>
          <w:ilvl w:val="0"/>
          <w:numId w:val="3"/>
        </w:numPr>
      </w:pPr>
      <w:r>
        <w:rPr>
          <w:rFonts w:ascii="Courier New" w:eastAsia="Courier New" w:hAnsi="Courier New" w:cs="Courier New"/>
        </w:rPr>
        <w:t>cat /etc/passwd</w:t>
      </w:r>
      <w:r>
        <w:t xml:space="preserve"> to verify the add. Better: </w:t>
      </w:r>
      <w:r>
        <w:rPr>
          <w:rFonts w:ascii="Courier New" w:eastAsia="Courier New" w:hAnsi="Courier New" w:cs="Courier New"/>
        </w:rPr>
        <w:t>grep &lt;your</w:t>
      </w:r>
      <w:r w:rsidR="007A5ADD">
        <w:rPr>
          <w:rFonts w:ascii="Courier New" w:eastAsia="Courier New" w:hAnsi="Courier New" w:cs="Courier New"/>
        </w:rPr>
        <w:t>last</w:t>
      </w:r>
      <w:r>
        <w:rPr>
          <w:rFonts w:ascii="Courier New" w:eastAsia="Courier New" w:hAnsi="Courier New" w:cs="Courier New"/>
        </w:rPr>
        <w:t>name&gt;test /etc/passwd</w:t>
      </w:r>
      <w:r>
        <w:t>. Try both to become accustomed to both.</w:t>
      </w:r>
    </w:p>
    <w:p w14:paraId="30DBAC33" w14:textId="40D5F7A2" w:rsidR="003C6990" w:rsidRDefault="000D2B1C">
      <w:pPr>
        <w:numPr>
          <w:ilvl w:val="0"/>
          <w:numId w:val="3"/>
        </w:numPr>
      </w:pPr>
      <w:r>
        <w:t xml:space="preserve">Let’s add a password for user </w:t>
      </w:r>
      <w:r>
        <w:rPr>
          <w:rFonts w:ascii="Courier New" w:eastAsia="Courier New" w:hAnsi="Courier New" w:cs="Courier New"/>
        </w:rPr>
        <w:t>&lt;yourlastname&gt;test</w:t>
      </w:r>
      <w:r>
        <w:t xml:space="preserve">: </w:t>
      </w:r>
      <w:r>
        <w:rPr>
          <w:rFonts w:ascii="Courier New" w:eastAsia="Courier New" w:hAnsi="Courier New" w:cs="Courier New"/>
        </w:rPr>
        <w:t>sudo passwd &lt;yourlastname&gt;test</w:t>
      </w:r>
      <w:r>
        <w:t xml:space="preserve">, e.g., </w:t>
      </w:r>
      <w:r>
        <w:rPr>
          <w:rFonts w:ascii="Courier New" w:eastAsia="Courier New" w:hAnsi="Courier New" w:cs="Courier New"/>
        </w:rPr>
        <w:t xml:space="preserve">sudo passwd </w:t>
      </w:r>
      <w:r w:rsidR="007A5ADD">
        <w:rPr>
          <w:rFonts w:ascii="Courier New" w:eastAsia="Courier New" w:hAnsi="Courier New" w:cs="Courier New"/>
        </w:rPr>
        <w:t>horn</w:t>
      </w:r>
      <w:r>
        <w:rPr>
          <w:rFonts w:ascii="Courier New" w:eastAsia="Courier New" w:hAnsi="Courier New" w:cs="Courier New"/>
        </w:rPr>
        <w:t>test</w:t>
      </w:r>
      <w:r>
        <w:t>. That was easy! Be sure to remember the password.</w:t>
      </w:r>
    </w:p>
    <w:p w14:paraId="7669E47C" w14:textId="77777777" w:rsidR="003C6990" w:rsidRDefault="000D2B1C">
      <w:pPr>
        <w:numPr>
          <w:ilvl w:val="0"/>
          <w:numId w:val="3"/>
        </w:numPr>
      </w:pPr>
      <w:r>
        <w:t xml:space="preserve">Create a new group, </w:t>
      </w:r>
      <w:r>
        <w:rPr>
          <w:rFonts w:ascii="Courier New" w:eastAsia="Courier New" w:hAnsi="Courier New" w:cs="Courier New"/>
        </w:rPr>
        <w:t>testgroup</w:t>
      </w:r>
      <w:r>
        <w:t xml:space="preserve">. (remember </w:t>
      </w:r>
      <w:r>
        <w:rPr>
          <w:rFonts w:ascii="Courier New" w:eastAsia="Courier New" w:hAnsi="Courier New" w:cs="Courier New"/>
        </w:rPr>
        <w:t>sudo</w:t>
      </w:r>
      <w:r>
        <w:t>)</w:t>
      </w:r>
    </w:p>
    <w:p w14:paraId="576F5F95" w14:textId="77777777" w:rsidR="003C6990" w:rsidRDefault="000D2B1C">
      <w:pPr>
        <w:numPr>
          <w:ilvl w:val="0"/>
          <w:numId w:val="3"/>
        </w:numPr>
      </w:pPr>
      <w:r>
        <w:lastRenderedPageBreak/>
        <w:t xml:space="preserve">Make </w:t>
      </w:r>
      <w:r>
        <w:rPr>
          <w:rFonts w:ascii="Courier New" w:eastAsia="Courier New" w:hAnsi="Courier New" w:cs="Courier New"/>
        </w:rPr>
        <w:t>&lt;yourlastname&gt;test</w:t>
      </w:r>
      <w:r>
        <w:t xml:space="preserve">’s primary group the group, </w:t>
      </w:r>
      <w:r>
        <w:rPr>
          <w:rFonts w:ascii="Courier New" w:eastAsia="Courier New" w:hAnsi="Courier New" w:cs="Courier New"/>
        </w:rPr>
        <w:t>testgroup</w:t>
      </w:r>
      <w:r>
        <w:t xml:space="preserve">. </w:t>
      </w:r>
      <w:r>
        <w:rPr>
          <w:i/>
        </w:rPr>
        <w:t xml:space="preserve">NB. You might want to </w:t>
      </w:r>
      <w:r>
        <w:rPr>
          <w:rFonts w:ascii="Courier New" w:eastAsia="Courier New" w:hAnsi="Courier New" w:cs="Courier New"/>
          <w:i/>
        </w:rPr>
        <w:t>man usermod</w:t>
      </w:r>
      <w:r>
        <w:rPr>
          <w:i/>
        </w:rPr>
        <w:t xml:space="preserve">, look at the </w:t>
      </w:r>
      <w:r>
        <w:rPr>
          <w:rFonts w:ascii="Courier New" w:eastAsia="Courier New" w:hAnsi="Courier New" w:cs="Courier New"/>
          <w:i/>
        </w:rPr>
        <w:t>-g</w:t>
      </w:r>
      <w:r>
        <w:rPr>
          <w:i/>
        </w:rPr>
        <w:t xml:space="preserve"> parameter.</w:t>
      </w:r>
      <w:r>
        <w:t xml:space="preserve"> Last time I’ll mention it: </w:t>
      </w:r>
      <w:r>
        <w:rPr>
          <w:rFonts w:ascii="Courier New" w:eastAsia="Courier New" w:hAnsi="Courier New" w:cs="Courier New"/>
        </w:rPr>
        <w:t>sudo</w:t>
      </w:r>
      <w:r>
        <w:t>.</w:t>
      </w:r>
    </w:p>
    <w:p w14:paraId="66B2BEC1" w14:textId="77777777" w:rsidR="003C6990" w:rsidRDefault="000D2B1C">
      <w:pPr>
        <w:numPr>
          <w:ilvl w:val="0"/>
          <w:numId w:val="3"/>
        </w:numPr>
      </w:pPr>
      <w:r>
        <w:rPr>
          <w:rFonts w:ascii="Courier New" w:eastAsia="Courier New" w:hAnsi="Courier New" w:cs="Courier New"/>
        </w:rPr>
        <w:t>id &lt;yourlastname&gt;test</w:t>
      </w:r>
      <w:r>
        <w:t xml:space="preserve"> to see that the group assignment was successful.</w:t>
      </w:r>
    </w:p>
    <w:p w14:paraId="724CD3F8" w14:textId="77777777" w:rsidR="003C6990" w:rsidRDefault="000D2B1C">
      <w:pPr>
        <w:numPr>
          <w:ilvl w:val="0"/>
          <w:numId w:val="3"/>
        </w:numPr>
      </w:pPr>
      <w:r>
        <w:t xml:space="preserve">Add yourself to </w:t>
      </w:r>
      <w:r>
        <w:rPr>
          <w:rFonts w:ascii="Courier New" w:eastAsia="Courier New" w:hAnsi="Courier New" w:cs="Courier New"/>
        </w:rPr>
        <w:t xml:space="preserve">testgroup </w:t>
      </w:r>
      <w:r>
        <w:t>(as a secondary group, leave your primary group alone).</w:t>
      </w:r>
    </w:p>
    <w:p w14:paraId="086CB37A" w14:textId="46844354" w:rsidR="003C6990" w:rsidRDefault="000D2B1C">
      <w:pPr>
        <w:numPr>
          <w:ilvl w:val="0"/>
          <w:numId w:val="3"/>
        </w:numPr>
      </w:pPr>
      <w:r>
        <w:t xml:space="preserve">Use </w:t>
      </w:r>
      <w:r>
        <w:rPr>
          <w:rFonts w:ascii="Courier New" w:eastAsia="Courier New" w:hAnsi="Courier New" w:cs="Courier New"/>
        </w:rPr>
        <w:t>id</w:t>
      </w:r>
      <w:r>
        <w:t>:</w:t>
      </w:r>
      <w:r>
        <w:rPr>
          <w:rFonts w:ascii="Courier New" w:eastAsia="Courier New" w:hAnsi="Courier New" w:cs="Courier New"/>
        </w:rPr>
        <w:t xml:space="preserve"> id &lt;your login&gt;</w:t>
      </w:r>
      <w:r>
        <w:t xml:space="preserve">, e.g., </w:t>
      </w:r>
      <w:r>
        <w:rPr>
          <w:rFonts w:ascii="Courier New" w:eastAsia="Courier New" w:hAnsi="Courier New" w:cs="Courier New"/>
        </w:rPr>
        <w:t xml:space="preserve">id </w:t>
      </w:r>
      <w:r w:rsidR="007A5ADD">
        <w:rPr>
          <w:rFonts w:ascii="Courier New" w:eastAsia="Courier New" w:hAnsi="Courier New" w:cs="Courier New"/>
        </w:rPr>
        <w:t>trang</w:t>
      </w:r>
      <w:r w:rsidR="00556354">
        <w:t xml:space="preserve"> to verify</w:t>
      </w:r>
    </w:p>
    <w:p w14:paraId="11672825" w14:textId="77777777" w:rsidR="003C6990" w:rsidRDefault="000D2B1C">
      <w:pPr>
        <w:numPr>
          <w:ilvl w:val="0"/>
          <w:numId w:val="3"/>
        </w:numPr>
      </w:pPr>
      <w:r>
        <w:t>Capture the terminal interactions and paste below:</w:t>
      </w:r>
    </w:p>
    <w:p w14:paraId="3D7BC558" w14:textId="77777777" w:rsidR="003C6990" w:rsidRDefault="003C6990"/>
    <w:p w14:paraId="504E99C2"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00043CA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useradd koenigtest -m</w:t>
      </w:r>
    </w:p>
    <w:p w14:paraId="3D97A31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eradd: Permission denied.</w:t>
      </w:r>
    </w:p>
    <w:p w14:paraId="7D57993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eradd: cannot lock /etc/passwd; try again later.</w:t>
      </w:r>
    </w:p>
    <w:p w14:paraId="249CE89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useradd koenigtest -m</w:t>
      </w:r>
    </w:p>
    <w:p w14:paraId="329378A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sudo] password for andrew:     </w:t>
      </w:r>
      <w:r w:rsidRPr="00CD1C5A">
        <w:rPr>
          <w:rFonts w:ascii="Courier New" w:eastAsia="Times New Roman" w:hAnsi="Courier New" w:cs="Courier New"/>
          <w:b/>
          <w:bCs/>
          <w:color w:val="000000"/>
          <w:sz w:val="20"/>
          <w:szCs w:val="20"/>
          <w:lang w:val="en-US"/>
        </w:rPr>
        <w:tab/>
        <w:t> </w:t>
      </w:r>
    </w:p>
    <w:p w14:paraId="5E88F81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cat /etc/passwd</w:t>
      </w:r>
    </w:p>
    <w:p w14:paraId="47A328A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root:x:0:0:root:/root:/bin/bash</w:t>
      </w:r>
    </w:p>
    <w:p w14:paraId="595B90B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daemon:x:1:1:daemon:/usr/sbin:/usr/sbin/nologin</w:t>
      </w:r>
    </w:p>
    <w:p w14:paraId="28CCAF7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bin:x:2:2:bin:/bin:/usr/sbin/nologin</w:t>
      </w:r>
    </w:p>
    <w:p w14:paraId="4F73B43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x:3:3:sys:/dev:/usr/sbin/nologin</w:t>
      </w:r>
    </w:p>
    <w:p w14:paraId="24D6130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nc:x:4:65534:sync:/bin:/bin/sync</w:t>
      </w:r>
    </w:p>
    <w:p w14:paraId="43A4B3F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games:x:5:60:games:/usr/games:/usr/sbin/nologin</w:t>
      </w:r>
    </w:p>
    <w:p w14:paraId="2099861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man:x:6:12:man:/var/cache/man:/usr/sbin/nologin</w:t>
      </w:r>
    </w:p>
    <w:p w14:paraId="3CBAEFE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lp:x:7:7:lp:/var/spool/lpd:/usr/sbin/nologin</w:t>
      </w:r>
    </w:p>
    <w:p w14:paraId="6A9199C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mail:x:8:8:mail:/var/mail:/usr/sbin/nologin</w:t>
      </w:r>
    </w:p>
    <w:p w14:paraId="6EC5379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news:x:9:9:news:/var/spool/news:/usr/sbin/nologin</w:t>
      </w:r>
    </w:p>
    <w:p w14:paraId="1EF3777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ucp:x:10:10:uucp:/var/spool/uucp:/usr/sbin/nologin</w:t>
      </w:r>
    </w:p>
    <w:p w14:paraId="7D3A428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proxy:x:13:13:proxy:/bin:/usr/sbin/nologin</w:t>
      </w:r>
    </w:p>
    <w:p w14:paraId="3F17276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www-data:x:33:33:www-data:/var/www:/usr/sbin/nologin</w:t>
      </w:r>
    </w:p>
    <w:p w14:paraId="764EBBA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backup:x:34:34:backup:/var/backups:/usr/sbin/nologin</w:t>
      </w:r>
    </w:p>
    <w:p w14:paraId="4581184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list:x:38:38:Mailing List Manager:/var/list:/usr/sbin/nologin</w:t>
      </w:r>
    </w:p>
    <w:p w14:paraId="048E5C4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irc:x:39:39:ircd:/var/run/ircd:/usr/sbin/nologin</w:t>
      </w:r>
    </w:p>
    <w:p w14:paraId="6475DD0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gnats:x:41:41:Gnats Bug-Reporting System (admin):/var/lib/gnats:/usr/sbin/nologin</w:t>
      </w:r>
    </w:p>
    <w:p w14:paraId="18ACAD2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nobody:x:65534:65534:nobody:/nonexistent:/usr/sbin/nologin</w:t>
      </w:r>
    </w:p>
    <w:p w14:paraId="337BB50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temd-network:x:100:102:systemd Network Management,,,:/run/systemd:/usr/sbin/nologin</w:t>
      </w:r>
    </w:p>
    <w:p w14:paraId="2BDD34D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temd-resolve:x:101:103:systemd Resolver,,,:/run/systemd:/usr/sbin/nologin</w:t>
      </w:r>
    </w:p>
    <w:p w14:paraId="6041381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temd-timesync:x:102:104:systemd Time Synchronization,,,:/run/systemd:/usr/sbin/nologin</w:t>
      </w:r>
    </w:p>
    <w:p w14:paraId="4112446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messagebus:x:103:106::/nonexistent:/usr/sbin/nologin</w:t>
      </w:r>
    </w:p>
    <w:p w14:paraId="74D68F5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log:x:104:110::/home/syslog:/usr/sbin/nologin</w:t>
      </w:r>
    </w:p>
    <w:p w14:paraId="6645BC5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_apt:x:105:65534::/nonexistent:/usr/sbin/nologin</w:t>
      </w:r>
    </w:p>
    <w:p w14:paraId="1C58522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tss:x:106:111:TPM software stack,,,:/var/lib/tpm:/bin/false</w:t>
      </w:r>
    </w:p>
    <w:p w14:paraId="0355044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rtkit:x:107:112:RealtimeKit,,,:/proc:/usr/sbin/nologin</w:t>
      </w:r>
    </w:p>
    <w:p w14:paraId="6F92DF2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ystemd-coredump:x:108:113:systemd Core Dumper,,,:/run/systemd:/usr/sbin/nologin</w:t>
      </w:r>
    </w:p>
    <w:p w14:paraId="7087CB8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kernoops:x:109:65534:Kernel Oops Tracking Daemon,,,:/:/usr/sbin/nologin</w:t>
      </w:r>
    </w:p>
    <w:p w14:paraId="24992F8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uidd:x:110:118::/run/uuidd:/usr/sbin/nologin</w:t>
      </w:r>
    </w:p>
    <w:p w14:paraId="23C1FEC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cups-pk-helper:x:111:114:user for cups-pk-helper service,,,:/home/cups-pk-helper:/usr/sbin/nologin</w:t>
      </w:r>
    </w:p>
    <w:p w14:paraId="6457E7D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tcpdump:x:112:120::/nonexistent:/usr/sbin/nologin</w:t>
      </w:r>
    </w:p>
    <w:p w14:paraId="1B6705B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geoclue:x:113:122::/var/lib/geoclue:/usr/sbin/nologin</w:t>
      </w:r>
    </w:p>
    <w:p w14:paraId="5A54188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vahi-autoipd:x:114:123:Avahi autoip daemon,,,:/var/lib/avahi-autoipd:/usr/sbin/nologin</w:t>
      </w:r>
    </w:p>
    <w:p w14:paraId="673E9A7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bmux:x:115:46:usbmux daemon,,,:/var/lib/usbmux:/usr/sbin/nologin</w:t>
      </w:r>
    </w:p>
    <w:p w14:paraId="67B968E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lightdm:x:116:124:Light Display Manager:/var/lib/lightdm:/bin/false</w:t>
      </w:r>
    </w:p>
    <w:p w14:paraId="4EFA484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dnsmasq:x:117:65534:dnsmasq,,,:/var/lib/misc:/usr/sbin/nologin</w:t>
      </w:r>
    </w:p>
    <w:p w14:paraId="72B4786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lastRenderedPageBreak/>
        <w:t>_flatpak:x:118:127:Flatpak system-wide installation helper,,,:/nonexistent:/usr/sbin/nologin</w:t>
      </w:r>
    </w:p>
    <w:p w14:paraId="107BFDB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vahi:x:119:128:Avahi mDNS daemon,,,:/var/run/avahi-daemon:/usr/sbin/nologin</w:t>
      </w:r>
    </w:p>
    <w:p w14:paraId="7FC1C19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aned:x:120:129::/var/lib/saned:/usr/sbin/nologin</w:t>
      </w:r>
    </w:p>
    <w:p w14:paraId="472C320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colord:x:121:130:colord colour management daemon,,,:/var/lib/colord:/usr/sbin/nologin</w:t>
      </w:r>
    </w:p>
    <w:p w14:paraId="0587A8F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pulse:x:122:131:PulseAudio daemon,,,:/var/run/pulse:/usr/sbin/nologin</w:t>
      </w:r>
    </w:p>
    <w:p w14:paraId="406A83B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speech-dispatcher:x:123:29:Speech Dispatcher,,,:/run/speech-dispatcher:/bin/false</w:t>
      </w:r>
    </w:p>
    <w:p w14:paraId="514CF2B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nm-openvpn:x:124:133:NetworkManager OpenVPN,,,:/var/lib/openvpn/chroot:/usr/sbin/nologin</w:t>
      </w:r>
    </w:p>
    <w:p w14:paraId="1007C5B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hplip:x:125:7:HPLIP system user,,,:/run/hplip:/bin/false</w:t>
      </w:r>
    </w:p>
    <w:p w14:paraId="1538237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x:1000:1000:Andrew,,,:/home/andrew:/bin/bash</w:t>
      </w:r>
    </w:p>
    <w:p w14:paraId="25B66CD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koenigtest:x:1001:1001::/home/koenigtest:/bin/sh</w:t>
      </w:r>
    </w:p>
    <w:p w14:paraId="627A6CA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grep koenigtest /etc/passwd</w:t>
      </w:r>
    </w:p>
    <w:p w14:paraId="0DA7999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koenigtest:x:1001:1001::/home/koenigtest:/bin/sh</w:t>
      </w:r>
    </w:p>
    <w:p w14:paraId="71BB010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passwd koenigtest</w:t>
      </w:r>
    </w:p>
    <w:p w14:paraId="2E24447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New password:</w:t>
      </w:r>
    </w:p>
    <w:p w14:paraId="40633CB5"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Retype new password:</w:t>
      </w:r>
    </w:p>
    <w:p w14:paraId="3A1CBD6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passwd: password updated successfully</w:t>
      </w:r>
    </w:p>
    <w:p w14:paraId="7B9BD7F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groupadd testgroup</w:t>
      </w:r>
    </w:p>
    <w:p w14:paraId="24B9D32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groupadd: Permission denied.</w:t>
      </w:r>
    </w:p>
    <w:p w14:paraId="07E5B17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groupadd: cannot lock /etc/group; try again later.</w:t>
      </w:r>
    </w:p>
    <w:p w14:paraId="11D6149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groupadd testgroup</w:t>
      </w:r>
    </w:p>
    <w:p w14:paraId="5CE005E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usermod -g testgroup koenigtest</w:t>
      </w:r>
    </w:p>
    <w:p w14:paraId="1950034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ermod: Permission denied.</w:t>
      </w:r>
    </w:p>
    <w:p w14:paraId="2D99AA4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ermod: cannot lock /etc/passwd; try again later.</w:t>
      </w:r>
    </w:p>
    <w:p w14:paraId="7B25710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usermod -g testgroup koenigtest</w:t>
      </w:r>
    </w:p>
    <w:p w14:paraId="666F001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id koenigtest</w:t>
      </w:r>
    </w:p>
    <w:p w14:paraId="4B62B89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id=1001(koenigtest) gid=1002(testgroup) groups=1002(testgroup)</w:t>
      </w:r>
    </w:p>
    <w:p w14:paraId="25502A9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usermod testgroup andrew</w:t>
      </w:r>
    </w:p>
    <w:p w14:paraId="0F7F6D8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age: usermod [options] LOGIN</w:t>
      </w:r>
    </w:p>
    <w:p w14:paraId="26999921" w14:textId="77777777" w:rsidR="00CD1C5A" w:rsidRPr="00CD1C5A" w:rsidRDefault="00CD1C5A" w:rsidP="00CD1C5A">
      <w:pPr>
        <w:spacing w:line="240" w:lineRule="auto"/>
        <w:rPr>
          <w:rFonts w:ascii="Courier New" w:eastAsia="Times New Roman" w:hAnsi="Courier New" w:cs="Courier New"/>
          <w:sz w:val="20"/>
          <w:szCs w:val="20"/>
          <w:lang w:val="en-US"/>
        </w:rPr>
      </w:pPr>
    </w:p>
    <w:p w14:paraId="6D944C9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Options:</w:t>
      </w:r>
    </w:p>
    <w:p w14:paraId="6D4B599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b, --badnames            </w:t>
      </w:r>
      <w:r w:rsidRPr="00CD1C5A">
        <w:rPr>
          <w:rFonts w:ascii="Courier New" w:eastAsia="Times New Roman" w:hAnsi="Courier New" w:cs="Courier New"/>
          <w:b/>
          <w:bCs/>
          <w:color w:val="000000"/>
          <w:sz w:val="20"/>
          <w:szCs w:val="20"/>
          <w:lang w:val="en-US"/>
        </w:rPr>
        <w:tab/>
        <w:t>allow bad names</w:t>
      </w:r>
    </w:p>
    <w:p w14:paraId="7EB968D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c, --comment COMMENT     </w:t>
      </w:r>
      <w:r w:rsidRPr="00CD1C5A">
        <w:rPr>
          <w:rFonts w:ascii="Courier New" w:eastAsia="Times New Roman" w:hAnsi="Courier New" w:cs="Courier New"/>
          <w:b/>
          <w:bCs/>
          <w:color w:val="000000"/>
          <w:sz w:val="20"/>
          <w:szCs w:val="20"/>
          <w:lang w:val="en-US"/>
        </w:rPr>
        <w:tab/>
        <w:t>new value of the GECOS field</w:t>
      </w:r>
    </w:p>
    <w:p w14:paraId="29F8291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d, --home HOME_DIR       </w:t>
      </w:r>
      <w:r w:rsidRPr="00CD1C5A">
        <w:rPr>
          <w:rFonts w:ascii="Courier New" w:eastAsia="Times New Roman" w:hAnsi="Courier New" w:cs="Courier New"/>
          <w:b/>
          <w:bCs/>
          <w:color w:val="000000"/>
          <w:sz w:val="20"/>
          <w:szCs w:val="20"/>
          <w:lang w:val="en-US"/>
        </w:rPr>
        <w:tab/>
        <w:t>new home directory for the user account</w:t>
      </w:r>
    </w:p>
    <w:p w14:paraId="304C621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e, --expiredate EXPIRE_DATE  set account expiration date to EXPIRE_DATE</w:t>
      </w:r>
    </w:p>
    <w:p w14:paraId="7D5C024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f, --inactive INACTIVE   </w:t>
      </w:r>
      <w:r w:rsidRPr="00CD1C5A">
        <w:rPr>
          <w:rFonts w:ascii="Courier New" w:eastAsia="Times New Roman" w:hAnsi="Courier New" w:cs="Courier New"/>
          <w:b/>
          <w:bCs/>
          <w:color w:val="000000"/>
          <w:sz w:val="20"/>
          <w:szCs w:val="20"/>
          <w:lang w:val="en-US"/>
        </w:rPr>
        <w:tab/>
        <w:t>set password inactive after expiration</w:t>
      </w:r>
    </w:p>
    <w:p w14:paraId="4DD0CD5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to INACTIVE</w:t>
      </w:r>
    </w:p>
    <w:p w14:paraId="5E62513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id GROUP           </w:t>
      </w:r>
      <w:r w:rsidRPr="00CD1C5A">
        <w:rPr>
          <w:rFonts w:ascii="Courier New" w:eastAsia="Times New Roman" w:hAnsi="Courier New" w:cs="Courier New"/>
          <w:b/>
          <w:bCs/>
          <w:color w:val="000000"/>
          <w:sz w:val="20"/>
          <w:szCs w:val="20"/>
          <w:lang w:val="en-US"/>
        </w:rPr>
        <w:tab/>
        <w:t>force use GROUP as new primary group</w:t>
      </w:r>
    </w:p>
    <w:p w14:paraId="7CD2267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roups GROUPS       </w:t>
      </w:r>
      <w:r w:rsidRPr="00CD1C5A">
        <w:rPr>
          <w:rFonts w:ascii="Courier New" w:eastAsia="Times New Roman" w:hAnsi="Courier New" w:cs="Courier New"/>
          <w:b/>
          <w:bCs/>
          <w:color w:val="000000"/>
          <w:sz w:val="20"/>
          <w:szCs w:val="20"/>
          <w:lang w:val="en-US"/>
        </w:rPr>
        <w:tab/>
        <w:t>new list of supplementary GROUPS</w:t>
      </w:r>
    </w:p>
    <w:p w14:paraId="251B40C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a, --append              </w:t>
      </w:r>
      <w:r w:rsidRPr="00CD1C5A">
        <w:rPr>
          <w:rFonts w:ascii="Courier New" w:eastAsia="Times New Roman" w:hAnsi="Courier New" w:cs="Courier New"/>
          <w:b/>
          <w:bCs/>
          <w:color w:val="000000"/>
          <w:sz w:val="20"/>
          <w:szCs w:val="20"/>
          <w:lang w:val="en-US"/>
        </w:rPr>
        <w:tab/>
        <w:t>append the user to the supplemental GROUPS</w:t>
      </w:r>
    </w:p>
    <w:p w14:paraId="21911B7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mentioned by the -G option without removing</w:t>
      </w:r>
    </w:p>
    <w:p w14:paraId="56D8544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the user from other groups</w:t>
      </w:r>
    </w:p>
    <w:p w14:paraId="4426787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h, --help                </w:t>
      </w:r>
      <w:r w:rsidRPr="00CD1C5A">
        <w:rPr>
          <w:rFonts w:ascii="Courier New" w:eastAsia="Times New Roman" w:hAnsi="Courier New" w:cs="Courier New"/>
          <w:b/>
          <w:bCs/>
          <w:color w:val="000000"/>
          <w:sz w:val="20"/>
          <w:szCs w:val="20"/>
          <w:lang w:val="en-US"/>
        </w:rPr>
        <w:tab/>
        <w:t>display this help message and exit</w:t>
      </w:r>
    </w:p>
    <w:p w14:paraId="12E8686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gin NEW_LOGIN     </w:t>
      </w:r>
      <w:r w:rsidRPr="00CD1C5A">
        <w:rPr>
          <w:rFonts w:ascii="Courier New" w:eastAsia="Times New Roman" w:hAnsi="Courier New" w:cs="Courier New"/>
          <w:b/>
          <w:bCs/>
          <w:color w:val="000000"/>
          <w:sz w:val="20"/>
          <w:szCs w:val="20"/>
          <w:lang w:val="en-US"/>
        </w:rPr>
        <w:tab/>
        <w:t>new value of the login name</w:t>
      </w:r>
    </w:p>
    <w:p w14:paraId="78FA75A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ck                </w:t>
      </w:r>
      <w:r w:rsidRPr="00CD1C5A">
        <w:rPr>
          <w:rFonts w:ascii="Courier New" w:eastAsia="Times New Roman" w:hAnsi="Courier New" w:cs="Courier New"/>
          <w:b/>
          <w:bCs/>
          <w:color w:val="000000"/>
          <w:sz w:val="20"/>
          <w:szCs w:val="20"/>
          <w:lang w:val="en-US"/>
        </w:rPr>
        <w:tab/>
        <w:t>lock the user account</w:t>
      </w:r>
    </w:p>
    <w:p w14:paraId="3B80B55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m, --move-home           </w:t>
      </w:r>
      <w:r w:rsidRPr="00CD1C5A">
        <w:rPr>
          <w:rFonts w:ascii="Courier New" w:eastAsia="Times New Roman" w:hAnsi="Courier New" w:cs="Courier New"/>
          <w:b/>
          <w:bCs/>
          <w:color w:val="000000"/>
          <w:sz w:val="20"/>
          <w:szCs w:val="20"/>
          <w:lang w:val="en-US"/>
        </w:rPr>
        <w:tab/>
        <w:t>move contents of the home directory to the</w:t>
      </w:r>
    </w:p>
    <w:p w14:paraId="53BA1955"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new location (use only with -d)</w:t>
      </w:r>
    </w:p>
    <w:p w14:paraId="256AB15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o, --non-unique          </w:t>
      </w:r>
      <w:r w:rsidRPr="00CD1C5A">
        <w:rPr>
          <w:rFonts w:ascii="Courier New" w:eastAsia="Times New Roman" w:hAnsi="Courier New" w:cs="Courier New"/>
          <w:b/>
          <w:bCs/>
          <w:color w:val="000000"/>
          <w:sz w:val="20"/>
          <w:szCs w:val="20"/>
          <w:lang w:val="en-US"/>
        </w:rPr>
        <w:tab/>
        <w:t>allow using duplicate (non-unique) UID</w:t>
      </w:r>
    </w:p>
    <w:p w14:paraId="092219D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assword PASSWORD   </w:t>
      </w:r>
      <w:r w:rsidRPr="00CD1C5A">
        <w:rPr>
          <w:rFonts w:ascii="Courier New" w:eastAsia="Times New Roman" w:hAnsi="Courier New" w:cs="Courier New"/>
          <w:b/>
          <w:bCs/>
          <w:color w:val="000000"/>
          <w:sz w:val="20"/>
          <w:szCs w:val="20"/>
          <w:lang w:val="en-US"/>
        </w:rPr>
        <w:tab/>
        <w:t>use encrypted password for the new password</w:t>
      </w:r>
    </w:p>
    <w:p w14:paraId="7C453E2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R, --root CHROOT_DIR     </w:t>
      </w:r>
      <w:r w:rsidRPr="00CD1C5A">
        <w:rPr>
          <w:rFonts w:ascii="Courier New" w:eastAsia="Times New Roman" w:hAnsi="Courier New" w:cs="Courier New"/>
          <w:b/>
          <w:bCs/>
          <w:color w:val="000000"/>
          <w:sz w:val="20"/>
          <w:szCs w:val="20"/>
          <w:lang w:val="en-US"/>
        </w:rPr>
        <w:tab/>
        <w:t>directory to chroot into</w:t>
      </w:r>
    </w:p>
    <w:p w14:paraId="076DD56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refix PREFIX_DIR   </w:t>
      </w:r>
      <w:r w:rsidRPr="00CD1C5A">
        <w:rPr>
          <w:rFonts w:ascii="Courier New" w:eastAsia="Times New Roman" w:hAnsi="Courier New" w:cs="Courier New"/>
          <w:b/>
          <w:bCs/>
          <w:color w:val="000000"/>
          <w:sz w:val="20"/>
          <w:szCs w:val="20"/>
          <w:lang w:val="en-US"/>
        </w:rPr>
        <w:tab/>
        <w:t>prefix directory where are located the /etc/* files</w:t>
      </w:r>
    </w:p>
    <w:p w14:paraId="1BA0A0A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s, --shell SHELL         </w:t>
      </w:r>
      <w:r w:rsidRPr="00CD1C5A">
        <w:rPr>
          <w:rFonts w:ascii="Courier New" w:eastAsia="Times New Roman" w:hAnsi="Courier New" w:cs="Courier New"/>
          <w:b/>
          <w:bCs/>
          <w:color w:val="000000"/>
          <w:sz w:val="20"/>
          <w:szCs w:val="20"/>
          <w:lang w:val="en-US"/>
        </w:rPr>
        <w:tab/>
        <w:t>new login shell for the user account</w:t>
      </w:r>
    </w:p>
    <w:p w14:paraId="7C40883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id UID             </w:t>
      </w:r>
      <w:r w:rsidRPr="00CD1C5A">
        <w:rPr>
          <w:rFonts w:ascii="Courier New" w:eastAsia="Times New Roman" w:hAnsi="Courier New" w:cs="Courier New"/>
          <w:b/>
          <w:bCs/>
          <w:color w:val="000000"/>
          <w:sz w:val="20"/>
          <w:szCs w:val="20"/>
          <w:lang w:val="en-US"/>
        </w:rPr>
        <w:tab/>
        <w:t>new UID for the user account</w:t>
      </w:r>
    </w:p>
    <w:p w14:paraId="52B602B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nlock              </w:t>
      </w:r>
      <w:r w:rsidRPr="00CD1C5A">
        <w:rPr>
          <w:rFonts w:ascii="Courier New" w:eastAsia="Times New Roman" w:hAnsi="Courier New" w:cs="Courier New"/>
          <w:b/>
          <w:bCs/>
          <w:color w:val="000000"/>
          <w:sz w:val="20"/>
          <w:szCs w:val="20"/>
          <w:lang w:val="en-US"/>
        </w:rPr>
        <w:tab/>
        <w:t>unlock the user account</w:t>
      </w:r>
    </w:p>
    <w:p w14:paraId="2B92050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lastRenderedPageBreak/>
        <w:t>  -v, --add-subuids FIRST-LAST  add range of subordinate uids</w:t>
      </w:r>
    </w:p>
    <w:p w14:paraId="1BD70D3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V, --del-subuids FIRST-LAST  remove range of subordinate uids</w:t>
      </w:r>
    </w:p>
    <w:p w14:paraId="242301F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add-subgids FIRST-LAST  add range of subordinate gids</w:t>
      </w:r>
    </w:p>
    <w:p w14:paraId="6E0F851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del-subgids FIRST-LAST  remove range of subordinate gids</w:t>
      </w:r>
    </w:p>
    <w:p w14:paraId="6472E40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Z, --selinux-user SEUSER </w:t>
      </w:r>
      <w:r w:rsidRPr="00CD1C5A">
        <w:rPr>
          <w:rFonts w:ascii="Courier New" w:eastAsia="Times New Roman" w:hAnsi="Courier New" w:cs="Courier New"/>
          <w:b/>
          <w:bCs/>
          <w:color w:val="000000"/>
          <w:sz w:val="20"/>
          <w:szCs w:val="20"/>
          <w:lang w:val="en-US"/>
        </w:rPr>
        <w:tab/>
        <w:t>new SELinux user mapping for the user account</w:t>
      </w:r>
    </w:p>
    <w:p w14:paraId="26A2E4CB" w14:textId="77777777" w:rsidR="00CD1C5A" w:rsidRPr="00CD1C5A" w:rsidRDefault="00CD1C5A" w:rsidP="00CD1C5A">
      <w:pPr>
        <w:spacing w:line="240" w:lineRule="auto"/>
        <w:rPr>
          <w:rFonts w:ascii="Courier New" w:eastAsia="Times New Roman" w:hAnsi="Courier New" w:cs="Courier New"/>
          <w:sz w:val="20"/>
          <w:szCs w:val="20"/>
          <w:lang w:val="en-US"/>
        </w:rPr>
      </w:pPr>
    </w:p>
    <w:p w14:paraId="52300A1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usermod -a  testgroup andrew</w:t>
      </w:r>
    </w:p>
    <w:p w14:paraId="17FF5BF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age: usermod [options] LOGIN</w:t>
      </w:r>
    </w:p>
    <w:p w14:paraId="3A76C248" w14:textId="77777777" w:rsidR="00CD1C5A" w:rsidRPr="00CD1C5A" w:rsidRDefault="00CD1C5A" w:rsidP="00CD1C5A">
      <w:pPr>
        <w:spacing w:line="240" w:lineRule="auto"/>
        <w:rPr>
          <w:rFonts w:ascii="Courier New" w:eastAsia="Times New Roman" w:hAnsi="Courier New" w:cs="Courier New"/>
          <w:sz w:val="20"/>
          <w:szCs w:val="20"/>
          <w:lang w:val="en-US"/>
        </w:rPr>
      </w:pPr>
    </w:p>
    <w:p w14:paraId="7908118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Options:</w:t>
      </w:r>
    </w:p>
    <w:p w14:paraId="459666C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b, --badnames            </w:t>
      </w:r>
      <w:r w:rsidRPr="00CD1C5A">
        <w:rPr>
          <w:rFonts w:ascii="Courier New" w:eastAsia="Times New Roman" w:hAnsi="Courier New" w:cs="Courier New"/>
          <w:b/>
          <w:bCs/>
          <w:color w:val="000000"/>
          <w:sz w:val="20"/>
          <w:szCs w:val="20"/>
          <w:lang w:val="en-US"/>
        </w:rPr>
        <w:tab/>
        <w:t>allow bad names</w:t>
      </w:r>
    </w:p>
    <w:p w14:paraId="35F1B33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c, --comment COMMENT     </w:t>
      </w:r>
      <w:r w:rsidRPr="00CD1C5A">
        <w:rPr>
          <w:rFonts w:ascii="Courier New" w:eastAsia="Times New Roman" w:hAnsi="Courier New" w:cs="Courier New"/>
          <w:b/>
          <w:bCs/>
          <w:color w:val="000000"/>
          <w:sz w:val="20"/>
          <w:szCs w:val="20"/>
          <w:lang w:val="en-US"/>
        </w:rPr>
        <w:tab/>
        <w:t>new value of the GECOS field</w:t>
      </w:r>
    </w:p>
    <w:p w14:paraId="147607E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d, --home HOME_DIR       </w:t>
      </w:r>
      <w:r w:rsidRPr="00CD1C5A">
        <w:rPr>
          <w:rFonts w:ascii="Courier New" w:eastAsia="Times New Roman" w:hAnsi="Courier New" w:cs="Courier New"/>
          <w:b/>
          <w:bCs/>
          <w:color w:val="000000"/>
          <w:sz w:val="20"/>
          <w:szCs w:val="20"/>
          <w:lang w:val="en-US"/>
        </w:rPr>
        <w:tab/>
        <w:t>new home directory for the user account</w:t>
      </w:r>
    </w:p>
    <w:p w14:paraId="0F1ABDA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e, --expiredate EXPIRE_DATE  set account expiration date to EXPIRE_DATE</w:t>
      </w:r>
    </w:p>
    <w:p w14:paraId="0FE99B9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f, --inactive INACTIVE   </w:t>
      </w:r>
      <w:r w:rsidRPr="00CD1C5A">
        <w:rPr>
          <w:rFonts w:ascii="Courier New" w:eastAsia="Times New Roman" w:hAnsi="Courier New" w:cs="Courier New"/>
          <w:b/>
          <w:bCs/>
          <w:color w:val="000000"/>
          <w:sz w:val="20"/>
          <w:szCs w:val="20"/>
          <w:lang w:val="en-US"/>
        </w:rPr>
        <w:tab/>
        <w:t>set password inactive after expiration</w:t>
      </w:r>
    </w:p>
    <w:p w14:paraId="10038C8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to INACTIVE</w:t>
      </w:r>
    </w:p>
    <w:p w14:paraId="7332331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id GROUP           </w:t>
      </w:r>
      <w:r w:rsidRPr="00CD1C5A">
        <w:rPr>
          <w:rFonts w:ascii="Courier New" w:eastAsia="Times New Roman" w:hAnsi="Courier New" w:cs="Courier New"/>
          <w:b/>
          <w:bCs/>
          <w:color w:val="000000"/>
          <w:sz w:val="20"/>
          <w:szCs w:val="20"/>
          <w:lang w:val="en-US"/>
        </w:rPr>
        <w:tab/>
        <w:t>force use GROUP as new primary group</w:t>
      </w:r>
    </w:p>
    <w:p w14:paraId="67DEC75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roups GROUPS       </w:t>
      </w:r>
      <w:r w:rsidRPr="00CD1C5A">
        <w:rPr>
          <w:rFonts w:ascii="Courier New" w:eastAsia="Times New Roman" w:hAnsi="Courier New" w:cs="Courier New"/>
          <w:b/>
          <w:bCs/>
          <w:color w:val="000000"/>
          <w:sz w:val="20"/>
          <w:szCs w:val="20"/>
          <w:lang w:val="en-US"/>
        </w:rPr>
        <w:tab/>
        <w:t>new list of supplementary GROUPS</w:t>
      </w:r>
    </w:p>
    <w:p w14:paraId="6892CB5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a, --append              </w:t>
      </w:r>
      <w:r w:rsidRPr="00CD1C5A">
        <w:rPr>
          <w:rFonts w:ascii="Courier New" w:eastAsia="Times New Roman" w:hAnsi="Courier New" w:cs="Courier New"/>
          <w:b/>
          <w:bCs/>
          <w:color w:val="000000"/>
          <w:sz w:val="20"/>
          <w:szCs w:val="20"/>
          <w:lang w:val="en-US"/>
        </w:rPr>
        <w:tab/>
        <w:t>append the user to the supplemental GROUPS</w:t>
      </w:r>
    </w:p>
    <w:p w14:paraId="628FCE4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mentioned by the -G option without removing</w:t>
      </w:r>
    </w:p>
    <w:p w14:paraId="41E9556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the user from other groups</w:t>
      </w:r>
    </w:p>
    <w:p w14:paraId="2F7F3C6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h, --help                </w:t>
      </w:r>
      <w:r w:rsidRPr="00CD1C5A">
        <w:rPr>
          <w:rFonts w:ascii="Courier New" w:eastAsia="Times New Roman" w:hAnsi="Courier New" w:cs="Courier New"/>
          <w:b/>
          <w:bCs/>
          <w:color w:val="000000"/>
          <w:sz w:val="20"/>
          <w:szCs w:val="20"/>
          <w:lang w:val="en-US"/>
        </w:rPr>
        <w:tab/>
        <w:t>display this help message and exit</w:t>
      </w:r>
    </w:p>
    <w:p w14:paraId="3F3DBE7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gin NEW_LOGIN     </w:t>
      </w:r>
      <w:r w:rsidRPr="00CD1C5A">
        <w:rPr>
          <w:rFonts w:ascii="Courier New" w:eastAsia="Times New Roman" w:hAnsi="Courier New" w:cs="Courier New"/>
          <w:b/>
          <w:bCs/>
          <w:color w:val="000000"/>
          <w:sz w:val="20"/>
          <w:szCs w:val="20"/>
          <w:lang w:val="en-US"/>
        </w:rPr>
        <w:tab/>
        <w:t>new value of the login name</w:t>
      </w:r>
    </w:p>
    <w:p w14:paraId="3EBFF2A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ck                </w:t>
      </w:r>
      <w:r w:rsidRPr="00CD1C5A">
        <w:rPr>
          <w:rFonts w:ascii="Courier New" w:eastAsia="Times New Roman" w:hAnsi="Courier New" w:cs="Courier New"/>
          <w:b/>
          <w:bCs/>
          <w:color w:val="000000"/>
          <w:sz w:val="20"/>
          <w:szCs w:val="20"/>
          <w:lang w:val="en-US"/>
        </w:rPr>
        <w:tab/>
        <w:t>lock the user account</w:t>
      </w:r>
    </w:p>
    <w:p w14:paraId="64CBF4C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m, --move-home           </w:t>
      </w:r>
      <w:r w:rsidRPr="00CD1C5A">
        <w:rPr>
          <w:rFonts w:ascii="Courier New" w:eastAsia="Times New Roman" w:hAnsi="Courier New" w:cs="Courier New"/>
          <w:b/>
          <w:bCs/>
          <w:color w:val="000000"/>
          <w:sz w:val="20"/>
          <w:szCs w:val="20"/>
          <w:lang w:val="en-US"/>
        </w:rPr>
        <w:tab/>
        <w:t>move contents of the home directory to the</w:t>
      </w:r>
    </w:p>
    <w:p w14:paraId="7F7B9FB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new location (use only with -d)</w:t>
      </w:r>
    </w:p>
    <w:p w14:paraId="44ABD6C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o, --non-unique          </w:t>
      </w:r>
      <w:r w:rsidRPr="00CD1C5A">
        <w:rPr>
          <w:rFonts w:ascii="Courier New" w:eastAsia="Times New Roman" w:hAnsi="Courier New" w:cs="Courier New"/>
          <w:b/>
          <w:bCs/>
          <w:color w:val="000000"/>
          <w:sz w:val="20"/>
          <w:szCs w:val="20"/>
          <w:lang w:val="en-US"/>
        </w:rPr>
        <w:tab/>
        <w:t>allow using duplicate (non-unique) UID</w:t>
      </w:r>
    </w:p>
    <w:p w14:paraId="0F5B3DE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assword PASSWORD   </w:t>
      </w:r>
      <w:r w:rsidRPr="00CD1C5A">
        <w:rPr>
          <w:rFonts w:ascii="Courier New" w:eastAsia="Times New Roman" w:hAnsi="Courier New" w:cs="Courier New"/>
          <w:b/>
          <w:bCs/>
          <w:color w:val="000000"/>
          <w:sz w:val="20"/>
          <w:szCs w:val="20"/>
          <w:lang w:val="en-US"/>
        </w:rPr>
        <w:tab/>
        <w:t>use encrypted password for the new password</w:t>
      </w:r>
    </w:p>
    <w:p w14:paraId="3A63785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R, --root CHROOT_DIR     </w:t>
      </w:r>
      <w:r w:rsidRPr="00CD1C5A">
        <w:rPr>
          <w:rFonts w:ascii="Courier New" w:eastAsia="Times New Roman" w:hAnsi="Courier New" w:cs="Courier New"/>
          <w:b/>
          <w:bCs/>
          <w:color w:val="000000"/>
          <w:sz w:val="20"/>
          <w:szCs w:val="20"/>
          <w:lang w:val="en-US"/>
        </w:rPr>
        <w:tab/>
        <w:t>directory to chroot into</w:t>
      </w:r>
    </w:p>
    <w:p w14:paraId="150BF015"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refix PREFIX_DIR   </w:t>
      </w:r>
      <w:r w:rsidRPr="00CD1C5A">
        <w:rPr>
          <w:rFonts w:ascii="Courier New" w:eastAsia="Times New Roman" w:hAnsi="Courier New" w:cs="Courier New"/>
          <w:b/>
          <w:bCs/>
          <w:color w:val="000000"/>
          <w:sz w:val="20"/>
          <w:szCs w:val="20"/>
          <w:lang w:val="en-US"/>
        </w:rPr>
        <w:tab/>
        <w:t>prefix directory where are located the /etc/* files</w:t>
      </w:r>
    </w:p>
    <w:p w14:paraId="060606A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s, --shell SHELL         </w:t>
      </w:r>
      <w:r w:rsidRPr="00CD1C5A">
        <w:rPr>
          <w:rFonts w:ascii="Courier New" w:eastAsia="Times New Roman" w:hAnsi="Courier New" w:cs="Courier New"/>
          <w:b/>
          <w:bCs/>
          <w:color w:val="000000"/>
          <w:sz w:val="20"/>
          <w:szCs w:val="20"/>
          <w:lang w:val="en-US"/>
        </w:rPr>
        <w:tab/>
        <w:t>new login shell for the user account</w:t>
      </w:r>
    </w:p>
    <w:p w14:paraId="303946C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id UID             </w:t>
      </w:r>
      <w:r w:rsidRPr="00CD1C5A">
        <w:rPr>
          <w:rFonts w:ascii="Courier New" w:eastAsia="Times New Roman" w:hAnsi="Courier New" w:cs="Courier New"/>
          <w:b/>
          <w:bCs/>
          <w:color w:val="000000"/>
          <w:sz w:val="20"/>
          <w:szCs w:val="20"/>
          <w:lang w:val="en-US"/>
        </w:rPr>
        <w:tab/>
        <w:t>new UID for the user account</w:t>
      </w:r>
    </w:p>
    <w:p w14:paraId="205BFBA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nlock              </w:t>
      </w:r>
      <w:r w:rsidRPr="00CD1C5A">
        <w:rPr>
          <w:rFonts w:ascii="Courier New" w:eastAsia="Times New Roman" w:hAnsi="Courier New" w:cs="Courier New"/>
          <w:b/>
          <w:bCs/>
          <w:color w:val="000000"/>
          <w:sz w:val="20"/>
          <w:szCs w:val="20"/>
          <w:lang w:val="en-US"/>
        </w:rPr>
        <w:tab/>
        <w:t>unlock the user account</w:t>
      </w:r>
    </w:p>
    <w:p w14:paraId="03D32A7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v, --add-subuids FIRST-LAST  add range of subordinate uids</w:t>
      </w:r>
    </w:p>
    <w:p w14:paraId="570FD79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V, --del-subuids FIRST-LAST  remove range of subordinate uids</w:t>
      </w:r>
    </w:p>
    <w:p w14:paraId="15CD971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add-subgids FIRST-LAST  add range of subordinate gids</w:t>
      </w:r>
    </w:p>
    <w:p w14:paraId="0B2A16C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del-subgids FIRST-LAST  remove range of subordinate gids</w:t>
      </w:r>
    </w:p>
    <w:p w14:paraId="68B8F72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Z, --selinux-user SEUSER </w:t>
      </w:r>
      <w:r w:rsidRPr="00CD1C5A">
        <w:rPr>
          <w:rFonts w:ascii="Courier New" w:eastAsia="Times New Roman" w:hAnsi="Courier New" w:cs="Courier New"/>
          <w:b/>
          <w:bCs/>
          <w:color w:val="000000"/>
          <w:sz w:val="20"/>
          <w:szCs w:val="20"/>
          <w:lang w:val="en-US"/>
        </w:rPr>
        <w:tab/>
        <w:t>new SELinux user mapping for the user account</w:t>
      </w:r>
    </w:p>
    <w:p w14:paraId="1AEEA714" w14:textId="77777777" w:rsidR="00CD1C5A" w:rsidRPr="00CD1C5A" w:rsidRDefault="00CD1C5A" w:rsidP="00CD1C5A">
      <w:pPr>
        <w:spacing w:line="240" w:lineRule="auto"/>
        <w:rPr>
          <w:rFonts w:ascii="Courier New" w:eastAsia="Times New Roman" w:hAnsi="Courier New" w:cs="Courier New"/>
          <w:sz w:val="20"/>
          <w:szCs w:val="20"/>
          <w:lang w:val="en-US"/>
        </w:rPr>
      </w:pPr>
    </w:p>
    <w:p w14:paraId="508C732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id andrew</w:t>
      </w:r>
    </w:p>
    <w:p w14:paraId="372B2EB5"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id=1000(andrew) gid=1000(andrew) groups=1000(andrew),4(adm),24(cdrom),27(sudo),30(dip),46(plugdev),114(lpadmin),134(sambashare)</w:t>
      </w:r>
    </w:p>
    <w:p w14:paraId="0EABB9C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 sudo usermod -a koenigtest testgroup</w:t>
      </w:r>
    </w:p>
    <w:p w14:paraId="6D031A4D"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Usage: usermod [options] LOGIN</w:t>
      </w:r>
    </w:p>
    <w:p w14:paraId="2B14E459" w14:textId="77777777" w:rsidR="00CD1C5A" w:rsidRPr="00CD1C5A" w:rsidRDefault="00CD1C5A" w:rsidP="00CD1C5A">
      <w:pPr>
        <w:spacing w:line="240" w:lineRule="auto"/>
        <w:rPr>
          <w:rFonts w:ascii="Courier New" w:eastAsia="Times New Roman" w:hAnsi="Courier New" w:cs="Courier New"/>
          <w:sz w:val="20"/>
          <w:szCs w:val="20"/>
          <w:lang w:val="en-US"/>
        </w:rPr>
      </w:pPr>
    </w:p>
    <w:p w14:paraId="5B89053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Options:</w:t>
      </w:r>
    </w:p>
    <w:p w14:paraId="329A1BD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b, --badnames            </w:t>
      </w:r>
      <w:r w:rsidRPr="00CD1C5A">
        <w:rPr>
          <w:rFonts w:ascii="Courier New" w:eastAsia="Times New Roman" w:hAnsi="Courier New" w:cs="Courier New"/>
          <w:b/>
          <w:bCs/>
          <w:color w:val="000000"/>
          <w:sz w:val="20"/>
          <w:szCs w:val="20"/>
          <w:lang w:val="en-US"/>
        </w:rPr>
        <w:tab/>
        <w:t>allow bad names</w:t>
      </w:r>
    </w:p>
    <w:p w14:paraId="5D2B19E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c, --comment COMMENT     </w:t>
      </w:r>
      <w:r w:rsidRPr="00CD1C5A">
        <w:rPr>
          <w:rFonts w:ascii="Courier New" w:eastAsia="Times New Roman" w:hAnsi="Courier New" w:cs="Courier New"/>
          <w:b/>
          <w:bCs/>
          <w:color w:val="000000"/>
          <w:sz w:val="20"/>
          <w:szCs w:val="20"/>
          <w:lang w:val="en-US"/>
        </w:rPr>
        <w:tab/>
        <w:t>new value of the GECOS field</w:t>
      </w:r>
    </w:p>
    <w:p w14:paraId="598D134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d, --home HOME_DIR       </w:t>
      </w:r>
      <w:r w:rsidRPr="00CD1C5A">
        <w:rPr>
          <w:rFonts w:ascii="Courier New" w:eastAsia="Times New Roman" w:hAnsi="Courier New" w:cs="Courier New"/>
          <w:b/>
          <w:bCs/>
          <w:color w:val="000000"/>
          <w:sz w:val="20"/>
          <w:szCs w:val="20"/>
          <w:lang w:val="en-US"/>
        </w:rPr>
        <w:tab/>
        <w:t>new home directory for the user account</w:t>
      </w:r>
    </w:p>
    <w:p w14:paraId="142A31CA"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e, --expiredate EXPIRE_DATE  set account expiration date to EXPIRE_DATE</w:t>
      </w:r>
    </w:p>
    <w:p w14:paraId="31C4CA6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f, --inactive INACTIVE   </w:t>
      </w:r>
      <w:r w:rsidRPr="00CD1C5A">
        <w:rPr>
          <w:rFonts w:ascii="Courier New" w:eastAsia="Times New Roman" w:hAnsi="Courier New" w:cs="Courier New"/>
          <w:b/>
          <w:bCs/>
          <w:color w:val="000000"/>
          <w:sz w:val="20"/>
          <w:szCs w:val="20"/>
          <w:lang w:val="en-US"/>
        </w:rPr>
        <w:tab/>
        <w:t>set password inactive after expiration</w:t>
      </w:r>
    </w:p>
    <w:p w14:paraId="6596B2B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to INACTIVE</w:t>
      </w:r>
    </w:p>
    <w:p w14:paraId="61528DF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id GROUP           </w:t>
      </w:r>
      <w:r w:rsidRPr="00CD1C5A">
        <w:rPr>
          <w:rFonts w:ascii="Courier New" w:eastAsia="Times New Roman" w:hAnsi="Courier New" w:cs="Courier New"/>
          <w:b/>
          <w:bCs/>
          <w:color w:val="000000"/>
          <w:sz w:val="20"/>
          <w:szCs w:val="20"/>
          <w:lang w:val="en-US"/>
        </w:rPr>
        <w:tab/>
        <w:t>force use GROUP as new primary group</w:t>
      </w:r>
    </w:p>
    <w:p w14:paraId="371C154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G, --groups GROUPS       </w:t>
      </w:r>
      <w:r w:rsidRPr="00CD1C5A">
        <w:rPr>
          <w:rFonts w:ascii="Courier New" w:eastAsia="Times New Roman" w:hAnsi="Courier New" w:cs="Courier New"/>
          <w:b/>
          <w:bCs/>
          <w:color w:val="000000"/>
          <w:sz w:val="20"/>
          <w:szCs w:val="20"/>
          <w:lang w:val="en-US"/>
        </w:rPr>
        <w:tab/>
        <w:t>new list of supplementary GROUPS</w:t>
      </w:r>
    </w:p>
    <w:p w14:paraId="4B68ACD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a, --append              </w:t>
      </w:r>
      <w:r w:rsidRPr="00CD1C5A">
        <w:rPr>
          <w:rFonts w:ascii="Courier New" w:eastAsia="Times New Roman" w:hAnsi="Courier New" w:cs="Courier New"/>
          <w:b/>
          <w:bCs/>
          <w:color w:val="000000"/>
          <w:sz w:val="20"/>
          <w:szCs w:val="20"/>
          <w:lang w:val="en-US"/>
        </w:rPr>
        <w:tab/>
        <w:t>append the user to the supplemental GROUPS</w:t>
      </w:r>
    </w:p>
    <w:p w14:paraId="09BAA2F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mentioned by the -G option without removing</w:t>
      </w:r>
    </w:p>
    <w:p w14:paraId="580AE427"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lastRenderedPageBreak/>
        <w:t>                            </w:t>
      </w:r>
      <w:r w:rsidRPr="00CD1C5A">
        <w:rPr>
          <w:rFonts w:ascii="Courier New" w:eastAsia="Times New Roman" w:hAnsi="Courier New" w:cs="Courier New"/>
          <w:b/>
          <w:bCs/>
          <w:color w:val="000000"/>
          <w:sz w:val="20"/>
          <w:szCs w:val="20"/>
          <w:lang w:val="en-US"/>
        </w:rPr>
        <w:tab/>
        <w:t>the user from other groups</w:t>
      </w:r>
    </w:p>
    <w:p w14:paraId="34DF80C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h, --help                </w:t>
      </w:r>
      <w:r w:rsidRPr="00CD1C5A">
        <w:rPr>
          <w:rFonts w:ascii="Courier New" w:eastAsia="Times New Roman" w:hAnsi="Courier New" w:cs="Courier New"/>
          <w:b/>
          <w:bCs/>
          <w:color w:val="000000"/>
          <w:sz w:val="20"/>
          <w:szCs w:val="20"/>
          <w:lang w:val="en-US"/>
        </w:rPr>
        <w:tab/>
        <w:t>display this help message and exit</w:t>
      </w:r>
    </w:p>
    <w:p w14:paraId="7D5B957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gin NEW_LOGIN     </w:t>
      </w:r>
      <w:r w:rsidRPr="00CD1C5A">
        <w:rPr>
          <w:rFonts w:ascii="Courier New" w:eastAsia="Times New Roman" w:hAnsi="Courier New" w:cs="Courier New"/>
          <w:b/>
          <w:bCs/>
          <w:color w:val="000000"/>
          <w:sz w:val="20"/>
          <w:szCs w:val="20"/>
          <w:lang w:val="en-US"/>
        </w:rPr>
        <w:tab/>
        <w:t>new value of the login name</w:t>
      </w:r>
    </w:p>
    <w:p w14:paraId="3D814A1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L, --lock                </w:t>
      </w:r>
      <w:r w:rsidRPr="00CD1C5A">
        <w:rPr>
          <w:rFonts w:ascii="Courier New" w:eastAsia="Times New Roman" w:hAnsi="Courier New" w:cs="Courier New"/>
          <w:b/>
          <w:bCs/>
          <w:color w:val="000000"/>
          <w:sz w:val="20"/>
          <w:szCs w:val="20"/>
          <w:lang w:val="en-US"/>
        </w:rPr>
        <w:tab/>
        <w:t>lock the user account</w:t>
      </w:r>
    </w:p>
    <w:p w14:paraId="24047B8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m, --move-home           </w:t>
      </w:r>
      <w:r w:rsidRPr="00CD1C5A">
        <w:rPr>
          <w:rFonts w:ascii="Courier New" w:eastAsia="Times New Roman" w:hAnsi="Courier New" w:cs="Courier New"/>
          <w:b/>
          <w:bCs/>
          <w:color w:val="000000"/>
          <w:sz w:val="20"/>
          <w:szCs w:val="20"/>
          <w:lang w:val="en-US"/>
        </w:rPr>
        <w:tab/>
        <w:t>move contents of the home directory to the</w:t>
      </w:r>
    </w:p>
    <w:p w14:paraId="5B03805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t>
      </w:r>
      <w:r w:rsidRPr="00CD1C5A">
        <w:rPr>
          <w:rFonts w:ascii="Courier New" w:eastAsia="Times New Roman" w:hAnsi="Courier New" w:cs="Courier New"/>
          <w:b/>
          <w:bCs/>
          <w:color w:val="000000"/>
          <w:sz w:val="20"/>
          <w:szCs w:val="20"/>
          <w:lang w:val="en-US"/>
        </w:rPr>
        <w:tab/>
        <w:t>new location (use only with -d)</w:t>
      </w:r>
    </w:p>
    <w:p w14:paraId="30609B4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o, --non-unique          </w:t>
      </w:r>
      <w:r w:rsidRPr="00CD1C5A">
        <w:rPr>
          <w:rFonts w:ascii="Courier New" w:eastAsia="Times New Roman" w:hAnsi="Courier New" w:cs="Courier New"/>
          <w:b/>
          <w:bCs/>
          <w:color w:val="000000"/>
          <w:sz w:val="20"/>
          <w:szCs w:val="20"/>
          <w:lang w:val="en-US"/>
        </w:rPr>
        <w:tab/>
        <w:t>allow using duplicate (non-unique) UID</w:t>
      </w:r>
    </w:p>
    <w:p w14:paraId="053283D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assword PASSWORD   </w:t>
      </w:r>
      <w:r w:rsidRPr="00CD1C5A">
        <w:rPr>
          <w:rFonts w:ascii="Courier New" w:eastAsia="Times New Roman" w:hAnsi="Courier New" w:cs="Courier New"/>
          <w:b/>
          <w:bCs/>
          <w:color w:val="000000"/>
          <w:sz w:val="20"/>
          <w:szCs w:val="20"/>
          <w:lang w:val="en-US"/>
        </w:rPr>
        <w:tab/>
        <w:t>use encrypted password for the new password</w:t>
      </w:r>
    </w:p>
    <w:p w14:paraId="7DF85851"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R, --root CHROOT_DIR     </w:t>
      </w:r>
      <w:r w:rsidRPr="00CD1C5A">
        <w:rPr>
          <w:rFonts w:ascii="Courier New" w:eastAsia="Times New Roman" w:hAnsi="Courier New" w:cs="Courier New"/>
          <w:b/>
          <w:bCs/>
          <w:color w:val="000000"/>
          <w:sz w:val="20"/>
          <w:szCs w:val="20"/>
          <w:lang w:val="en-US"/>
        </w:rPr>
        <w:tab/>
        <w:t>directory to chroot into</w:t>
      </w:r>
    </w:p>
    <w:p w14:paraId="3B6128B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P, --prefix PREFIX_DIR   </w:t>
      </w:r>
      <w:r w:rsidRPr="00CD1C5A">
        <w:rPr>
          <w:rFonts w:ascii="Courier New" w:eastAsia="Times New Roman" w:hAnsi="Courier New" w:cs="Courier New"/>
          <w:b/>
          <w:bCs/>
          <w:color w:val="000000"/>
          <w:sz w:val="20"/>
          <w:szCs w:val="20"/>
          <w:lang w:val="en-US"/>
        </w:rPr>
        <w:tab/>
        <w:t>prefix directory where are located the /etc/* files</w:t>
      </w:r>
    </w:p>
    <w:p w14:paraId="1964CAA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s, --shell SHELL         </w:t>
      </w:r>
      <w:r w:rsidRPr="00CD1C5A">
        <w:rPr>
          <w:rFonts w:ascii="Courier New" w:eastAsia="Times New Roman" w:hAnsi="Courier New" w:cs="Courier New"/>
          <w:b/>
          <w:bCs/>
          <w:color w:val="000000"/>
          <w:sz w:val="20"/>
          <w:szCs w:val="20"/>
          <w:lang w:val="en-US"/>
        </w:rPr>
        <w:tab/>
        <w:t>new login shell for the user account</w:t>
      </w:r>
    </w:p>
    <w:p w14:paraId="4AC03DE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id UID             </w:t>
      </w:r>
      <w:r w:rsidRPr="00CD1C5A">
        <w:rPr>
          <w:rFonts w:ascii="Courier New" w:eastAsia="Times New Roman" w:hAnsi="Courier New" w:cs="Courier New"/>
          <w:b/>
          <w:bCs/>
          <w:color w:val="000000"/>
          <w:sz w:val="20"/>
          <w:szCs w:val="20"/>
          <w:lang w:val="en-US"/>
        </w:rPr>
        <w:tab/>
        <w:t>new UID for the user account</w:t>
      </w:r>
    </w:p>
    <w:p w14:paraId="4C133502"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U, --unlock              </w:t>
      </w:r>
      <w:r w:rsidRPr="00CD1C5A">
        <w:rPr>
          <w:rFonts w:ascii="Courier New" w:eastAsia="Times New Roman" w:hAnsi="Courier New" w:cs="Courier New"/>
          <w:b/>
          <w:bCs/>
          <w:color w:val="000000"/>
          <w:sz w:val="20"/>
          <w:szCs w:val="20"/>
          <w:lang w:val="en-US"/>
        </w:rPr>
        <w:tab/>
        <w:t>unlock the user account</w:t>
      </w:r>
    </w:p>
    <w:p w14:paraId="17E57E1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v, --add-subuids FIRST-LAST  add range of subordinate uids</w:t>
      </w:r>
    </w:p>
    <w:p w14:paraId="5A24306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V, --del-subuids FIRST-LAST  remove range of subordinate uids</w:t>
      </w:r>
    </w:p>
    <w:p w14:paraId="39626BD0"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add-subgids FIRST-LAST  add range of subordinate gids</w:t>
      </w:r>
    </w:p>
    <w:p w14:paraId="0FCED67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W, --del-subgids FIRST-LAST  remove range of subordinate gids</w:t>
      </w:r>
    </w:p>
    <w:p w14:paraId="0D066D2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  -Z, --selinux-user SEUSER </w:t>
      </w:r>
      <w:r w:rsidRPr="00CD1C5A">
        <w:rPr>
          <w:rFonts w:ascii="Courier New" w:eastAsia="Times New Roman" w:hAnsi="Courier New" w:cs="Courier New"/>
          <w:b/>
          <w:bCs/>
          <w:color w:val="000000"/>
          <w:sz w:val="20"/>
          <w:szCs w:val="20"/>
          <w:lang w:val="en-US"/>
        </w:rPr>
        <w:tab/>
        <w:t>new SELinux user mapping for the user account</w:t>
      </w:r>
    </w:p>
    <w:p w14:paraId="726D8AAE" w14:textId="77777777" w:rsidR="003C6990" w:rsidRDefault="003C6990">
      <w:pPr>
        <w:rPr>
          <w:rFonts w:ascii="Courier New" w:eastAsia="Courier New" w:hAnsi="Courier New" w:cs="Courier New"/>
          <w:sz w:val="20"/>
          <w:szCs w:val="20"/>
        </w:rPr>
      </w:pPr>
    </w:p>
    <w:p w14:paraId="6F6E21EE"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lt;&lt;&lt;&lt;&lt; Paste your terminal capture above this line &lt;&lt;&lt;&lt;&lt;</w:t>
      </w:r>
    </w:p>
    <w:p w14:paraId="6F1896E0" w14:textId="77777777" w:rsidR="003C6990" w:rsidRDefault="003C6990">
      <w:pPr>
        <w:rPr>
          <w:rFonts w:ascii="Courier New" w:eastAsia="Courier New" w:hAnsi="Courier New" w:cs="Courier New"/>
          <w:sz w:val="20"/>
          <w:szCs w:val="20"/>
        </w:rPr>
      </w:pPr>
    </w:p>
    <w:p w14:paraId="1D61137A" w14:textId="77777777" w:rsidR="003C6990" w:rsidRDefault="000D2B1C">
      <w:pPr>
        <w:numPr>
          <w:ilvl w:val="0"/>
          <w:numId w:val="3"/>
        </w:numPr>
      </w:pPr>
      <w:r>
        <w:t xml:space="preserve">Log out/switch user, and log in as </w:t>
      </w:r>
      <w:r>
        <w:rPr>
          <w:rFonts w:ascii="Courier New" w:eastAsia="Courier New" w:hAnsi="Courier New" w:cs="Courier New"/>
        </w:rPr>
        <w:t>&lt;yourlastname&gt;test</w:t>
      </w:r>
      <w:r>
        <w:t>, the new user account you created before. In Mint Cinnamon, you just go to the menu (bottom left), and select the icon that looks like an arrow leaving a circle. Other desktops will be similar:</w:t>
      </w:r>
    </w:p>
    <w:p w14:paraId="3034EBCA" w14:textId="77777777" w:rsidR="003C6990" w:rsidRDefault="000D2B1C">
      <w:pPr>
        <w:ind w:left="1440"/>
      </w:pPr>
      <w:r>
        <w:rPr>
          <w:noProof/>
        </w:rPr>
        <w:drawing>
          <wp:inline distT="114300" distB="114300" distL="114300" distR="114300" wp14:anchorId="1A25A5E3" wp14:editId="3159B947">
            <wp:extent cx="3043238" cy="337884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043238" cy="3378847"/>
                    </a:xfrm>
                    <a:prstGeom prst="rect">
                      <a:avLst/>
                    </a:prstGeom>
                    <a:ln/>
                  </pic:spPr>
                </pic:pic>
              </a:graphicData>
            </a:graphic>
          </wp:inline>
        </w:drawing>
      </w:r>
    </w:p>
    <w:p w14:paraId="79466E42" w14:textId="09F18211" w:rsidR="003C6990" w:rsidRDefault="000D2B1C">
      <w:pPr>
        <w:numPr>
          <w:ilvl w:val="0"/>
          <w:numId w:val="3"/>
        </w:numPr>
      </w:pPr>
      <w:r>
        <w:t xml:space="preserve">Start a new </w:t>
      </w:r>
      <w:r>
        <w:rPr>
          <w:rFonts w:ascii="Courier New" w:eastAsia="Courier New" w:hAnsi="Courier New" w:cs="Courier New"/>
        </w:rPr>
        <w:t xml:space="preserve">bash </w:t>
      </w:r>
      <w:r>
        <w:t>shell/terminal session.</w:t>
      </w:r>
    </w:p>
    <w:p w14:paraId="629E4473" w14:textId="77777777" w:rsidR="009F66F0" w:rsidRPr="009F66F0" w:rsidRDefault="00556354" w:rsidP="009F66F0">
      <w:pPr>
        <w:numPr>
          <w:ilvl w:val="0"/>
          <w:numId w:val="3"/>
        </w:numPr>
        <w:ind w:left="360" w:firstLine="0"/>
      </w:pPr>
      <w:r>
        <w:t xml:space="preserve">Launch a bash shell by just typing </w:t>
      </w:r>
      <w:r w:rsidRPr="009F66F0">
        <w:rPr>
          <w:rFonts w:ascii="Courier New" w:hAnsi="Courier New" w:cs="Courier New"/>
        </w:rPr>
        <w:t>bash.</w:t>
      </w:r>
    </w:p>
    <w:p w14:paraId="6F9BA38B" w14:textId="023266CC" w:rsidR="00556354" w:rsidRDefault="00556354" w:rsidP="009F66F0">
      <w:pPr>
        <w:numPr>
          <w:ilvl w:val="0"/>
          <w:numId w:val="3"/>
        </w:numPr>
        <w:ind w:left="360" w:firstLine="0"/>
      </w:pPr>
      <w:r>
        <w:t xml:space="preserve">Use </w:t>
      </w:r>
      <w:r w:rsidR="007E478D" w:rsidRPr="009F66F0">
        <w:rPr>
          <w:rFonts w:ascii="Courier New" w:hAnsi="Courier New" w:cs="Courier New"/>
        </w:rPr>
        <w:t>ls -l</w:t>
      </w:r>
      <w:r w:rsidR="007E478D">
        <w:t xml:space="preserve"> </w:t>
      </w:r>
      <w:r>
        <w:t xml:space="preserve"> to list the content.</w:t>
      </w:r>
    </w:p>
    <w:p w14:paraId="3DA95F65" w14:textId="77777777" w:rsidR="003C6990" w:rsidRDefault="000D2B1C">
      <w:pPr>
        <w:numPr>
          <w:ilvl w:val="0"/>
          <w:numId w:val="3"/>
        </w:numPr>
      </w:pPr>
      <w:r>
        <w:t>Capture the terminal interactions and paste below:</w:t>
      </w:r>
    </w:p>
    <w:p w14:paraId="25BD8288" w14:textId="77777777" w:rsidR="003C6990" w:rsidRDefault="003C6990">
      <w:pPr>
        <w:rPr>
          <w:rFonts w:ascii="Courier New" w:eastAsia="Courier New" w:hAnsi="Courier New" w:cs="Courier New"/>
          <w:sz w:val="20"/>
          <w:szCs w:val="20"/>
        </w:rPr>
      </w:pPr>
    </w:p>
    <w:p w14:paraId="724550E7"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3F23FF9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andrew@andrew-VirtualBox:~$</w:t>
      </w:r>
    </w:p>
    <w:p w14:paraId="6311AA09" w14:textId="77777777" w:rsidR="00CD1C5A" w:rsidRPr="00CD1C5A" w:rsidRDefault="00CD1C5A" w:rsidP="00CD1C5A">
      <w:pPr>
        <w:spacing w:line="240" w:lineRule="auto"/>
        <w:rPr>
          <w:rFonts w:ascii="Courier New" w:eastAsia="Times New Roman" w:hAnsi="Courier New" w:cs="Courier New"/>
          <w:sz w:val="20"/>
          <w:szCs w:val="20"/>
          <w:lang w:val="en-US"/>
        </w:rPr>
      </w:pPr>
    </w:p>
    <w:p w14:paraId="37B4F51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bash</w:t>
      </w:r>
    </w:p>
    <w:p w14:paraId="342C04D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8AE234"/>
          <w:sz w:val="20"/>
          <w:szCs w:val="20"/>
          <w:lang w:val="en-US"/>
        </w:rPr>
        <w:t>koenigtest@andrew-VirtualBox</w:t>
      </w:r>
      <w:r w:rsidRPr="00CD1C5A">
        <w:rPr>
          <w:rFonts w:ascii="Courier New" w:eastAsia="Times New Roman" w:hAnsi="Courier New" w:cs="Courier New"/>
          <w:b/>
          <w:bCs/>
          <w:color w:val="000000"/>
          <w:sz w:val="20"/>
          <w:szCs w:val="20"/>
          <w:lang w:val="en-US"/>
        </w:rPr>
        <w:t>:</w:t>
      </w:r>
      <w:r w:rsidRPr="00CD1C5A">
        <w:rPr>
          <w:rFonts w:ascii="Courier New" w:eastAsia="Times New Roman" w:hAnsi="Courier New" w:cs="Courier New"/>
          <w:b/>
          <w:bCs/>
          <w:color w:val="729FCF"/>
          <w:sz w:val="20"/>
          <w:szCs w:val="20"/>
          <w:lang w:val="en-US"/>
        </w:rPr>
        <w:t>~</w:t>
      </w:r>
      <w:r w:rsidRPr="00CD1C5A">
        <w:rPr>
          <w:rFonts w:ascii="Courier New" w:eastAsia="Times New Roman" w:hAnsi="Courier New" w:cs="Courier New"/>
          <w:b/>
          <w:bCs/>
          <w:color w:val="000000"/>
          <w:sz w:val="20"/>
          <w:szCs w:val="20"/>
          <w:lang w:val="en-US"/>
        </w:rPr>
        <w:t>$ ls -l</w:t>
      </w:r>
    </w:p>
    <w:p w14:paraId="17C2ABDC"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total 32</w:t>
      </w:r>
    </w:p>
    <w:p w14:paraId="2247E526"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Desktop</w:t>
      </w:r>
    </w:p>
    <w:p w14:paraId="3B2EAE8F"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Documents</w:t>
      </w:r>
    </w:p>
    <w:p w14:paraId="08EB6FEE"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Downloads</w:t>
      </w:r>
    </w:p>
    <w:p w14:paraId="4B31B7FB"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Music</w:t>
      </w:r>
    </w:p>
    <w:p w14:paraId="4D6BECB4"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Pictures</w:t>
      </w:r>
    </w:p>
    <w:p w14:paraId="40648B09"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Public</w:t>
      </w:r>
    </w:p>
    <w:p w14:paraId="6C36A358"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Templates</w:t>
      </w:r>
    </w:p>
    <w:p w14:paraId="07256753" w14:textId="77777777" w:rsidR="00CD1C5A" w:rsidRPr="00CD1C5A" w:rsidRDefault="00CD1C5A" w:rsidP="00CD1C5A">
      <w:pPr>
        <w:spacing w:line="240" w:lineRule="auto"/>
        <w:rPr>
          <w:rFonts w:ascii="Courier New" w:eastAsia="Times New Roman" w:hAnsi="Courier New" w:cs="Courier New"/>
          <w:sz w:val="20"/>
          <w:szCs w:val="20"/>
          <w:lang w:val="en-US"/>
        </w:rPr>
      </w:pPr>
      <w:r w:rsidRPr="00CD1C5A">
        <w:rPr>
          <w:rFonts w:ascii="Courier New" w:eastAsia="Times New Roman" w:hAnsi="Courier New" w:cs="Courier New"/>
          <w:b/>
          <w:bCs/>
          <w:color w:val="000000"/>
          <w:sz w:val="20"/>
          <w:szCs w:val="20"/>
          <w:lang w:val="en-US"/>
        </w:rPr>
        <w:t xml:space="preserve">drwxr-xr-x 2 koenigtest testgroup 4096 Feb  7 14:37 </w:t>
      </w:r>
      <w:r w:rsidRPr="00CD1C5A">
        <w:rPr>
          <w:rFonts w:ascii="Courier New" w:eastAsia="Times New Roman" w:hAnsi="Courier New" w:cs="Courier New"/>
          <w:b/>
          <w:bCs/>
          <w:color w:val="729FCF"/>
          <w:sz w:val="20"/>
          <w:szCs w:val="20"/>
          <w:lang w:val="en-US"/>
        </w:rPr>
        <w:t>Videos</w:t>
      </w:r>
    </w:p>
    <w:p w14:paraId="683DA248" w14:textId="40F99479" w:rsidR="003C6990" w:rsidRPr="00CD1C5A" w:rsidRDefault="00CD1C5A" w:rsidP="00CD1C5A">
      <w:pPr>
        <w:rPr>
          <w:rFonts w:ascii="Courier New" w:eastAsia="Courier New" w:hAnsi="Courier New" w:cs="Courier New"/>
          <w:sz w:val="20"/>
          <w:szCs w:val="20"/>
        </w:rPr>
      </w:pPr>
      <w:r w:rsidRPr="00CD1C5A">
        <w:rPr>
          <w:rFonts w:ascii="Courier New" w:eastAsia="Times New Roman" w:hAnsi="Courier New" w:cs="Courier New"/>
          <w:b/>
          <w:bCs/>
          <w:color w:val="8AE234"/>
          <w:sz w:val="20"/>
          <w:szCs w:val="20"/>
          <w:lang w:val="en-US"/>
        </w:rPr>
        <w:t>koenigtest@andrew-VirtualBox</w:t>
      </w:r>
      <w:r w:rsidRPr="00CD1C5A">
        <w:rPr>
          <w:rFonts w:ascii="Courier New" w:eastAsia="Times New Roman" w:hAnsi="Courier New" w:cs="Courier New"/>
          <w:b/>
          <w:bCs/>
          <w:color w:val="000000"/>
          <w:sz w:val="20"/>
          <w:szCs w:val="20"/>
          <w:lang w:val="en-US"/>
        </w:rPr>
        <w:t>:</w:t>
      </w:r>
      <w:r w:rsidRPr="00CD1C5A">
        <w:rPr>
          <w:rFonts w:ascii="Courier New" w:eastAsia="Times New Roman" w:hAnsi="Courier New" w:cs="Courier New"/>
          <w:b/>
          <w:bCs/>
          <w:color w:val="729FCF"/>
          <w:sz w:val="20"/>
          <w:szCs w:val="20"/>
          <w:lang w:val="en-US"/>
        </w:rPr>
        <w:t>~</w:t>
      </w:r>
      <w:r w:rsidRPr="00CD1C5A">
        <w:rPr>
          <w:rFonts w:ascii="Courier New" w:eastAsia="Times New Roman" w:hAnsi="Courier New" w:cs="Courier New"/>
          <w:b/>
          <w:bCs/>
          <w:color w:val="000000"/>
          <w:sz w:val="20"/>
          <w:szCs w:val="20"/>
          <w:lang w:val="en-US"/>
        </w:rPr>
        <w:t>$</w:t>
      </w:r>
    </w:p>
    <w:p w14:paraId="1F878172" w14:textId="77777777" w:rsidR="003C6990" w:rsidRDefault="000D2B1C">
      <w:pPr>
        <w:rPr>
          <w:rFonts w:ascii="Courier New" w:eastAsia="Courier New" w:hAnsi="Courier New" w:cs="Courier New"/>
          <w:sz w:val="20"/>
          <w:szCs w:val="20"/>
        </w:rPr>
      </w:pPr>
      <w:r>
        <w:rPr>
          <w:rFonts w:ascii="Courier New" w:eastAsia="Courier New" w:hAnsi="Courier New" w:cs="Courier New"/>
          <w:sz w:val="20"/>
          <w:szCs w:val="20"/>
        </w:rPr>
        <w:t>&lt;&lt;&lt;&lt;&lt; Paste your terminal capture above this line &lt;&lt;&lt;&lt;&lt;</w:t>
      </w:r>
    </w:p>
    <w:p w14:paraId="332552E9" w14:textId="575AC494" w:rsidR="003C6990" w:rsidRDefault="009F66F0">
      <w:pPr>
        <w:pStyle w:val="Heading1"/>
      </w:pPr>
      <w:bookmarkStart w:id="4" w:name="_qqeydxkeqsor" w:colFirst="0" w:colLast="0"/>
      <w:bookmarkStart w:id="5" w:name="_gjifmacenvz7" w:colFirst="0" w:colLast="0"/>
      <w:bookmarkEnd w:id="4"/>
      <w:bookmarkEnd w:id="5"/>
      <w:r>
        <w:t>Part 4:</w:t>
      </w:r>
    </w:p>
    <w:p w14:paraId="0DA86BE6" w14:textId="129CCE40" w:rsidR="009F66F0" w:rsidRPr="009F66F0" w:rsidRDefault="009F66F0" w:rsidP="009F66F0">
      <w:pPr>
        <w:pStyle w:val="ListParagraph"/>
        <w:numPr>
          <w:ilvl w:val="3"/>
          <w:numId w:val="3"/>
        </w:numPr>
        <w:ind w:left="810"/>
        <w:rPr>
          <w:lang w:val="en-US"/>
        </w:rPr>
      </w:pPr>
      <w:r>
        <w:rPr>
          <w:lang w:val="en-US"/>
        </w:rPr>
        <w:t>How many type</w:t>
      </w:r>
      <w:r w:rsidR="00A759D9">
        <w:rPr>
          <w:lang w:val="en-US"/>
        </w:rPr>
        <w:t>s</w:t>
      </w:r>
      <w:r>
        <w:rPr>
          <w:lang w:val="en-US"/>
        </w:rPr>
        <w:t xml:space="preserve"> of </w:t>
      </w:r>
      <w:r w:rsidRPr="009F66F0">
        <w:rPr>
          <w:lang w:val="en-US"/>
        </w:rPr>
        <w:t>environment variables in the bash shell</w:t>
      </w:r>
      <w:r>
        <w:rPr>
          <w:lang w:val="en-US"/>
        </w:rPr>
        <w:t>?</w:t>
      </w:r>
      <w:r w:rsidR="000D2B1C">
        <w:rPr>
          <w:lang w:val="en-US"/>
        </w:rPr>
        <w:t xml:space="preserve"> </w:t>
      </w:r>
      <w:r>
        <w:t xml:space="preserve">What </w:t>
      </w:r>
      <w:r w:rsidR="00171803">
        <w:t>is</w:t>
      </w:r>
      <w:r>
        <w:t xml:space="preserve"> the differen</w:t>
      </w:r>
      <w:r w:rsidR="000D2B1C">
        <w:t>ce</w:t>
      </w:r>
      <w:r w:rsidR="00171803">
        <w:t xml:space="preserve"> </w:t>
      </w:r>
      <w:r>
        <w:t>between them?</w:t>
      </w:r>
      <w:r w:rsidR="00A759D9">
        <w:t xml:space="preserve"> </w:t>
      </w:r>
      <w:r w:rsidR="00CD1C5A">
        <w:t xml:space="preserve"> 2 types. Shell variables and environment variables. Shell variables are local to an instance of the shell, but environment variables are used by any program that is run even in another shell.</w:t>
      </w:r>
    </w:p>
    <w:p w14:paraId="39EA7801" w14:textId="77777777" w:rsidR="003C6990" w:rsidRDefault="000D2B1C">
      <w:pPr>
        <w:pStyle w:val="Heading1"/>
      </w:pPr>
      <w:bookmarkStart w:id="6" w:name="_pxzw0wkee7o8" w:colFirst="0" w:colLast="0"/>
      <w:bookmarkEnd w:id="6"/>
      <w:r>
        <w:t>Part 5: Submit your assignment to Blackboard</w:t>
      </w:r>
    </w:p>
    <w:p w14:paraId="312D032E" w14:textId="77777777" w:rsidR="003C6990" w:rsidRDefault="003C6990">
      <w:pPr>
        <w:ind w:left="720"/>
        <w:rPr>
          <w:b/>
          <w:i/>
        </w:rPr>
      </w:pPr>
    </w:p>
    <w:p w14:paraId="26DFCFA2" w14:textId="77777777" w:rsidR="003C6990" w:rsidRDefault="000D2B1C">
      <w:pPr>
        <w:ind w:left="720"/>
        <w:rPr>
          <w:b/>
          <w:i/>
        </w:rPr>
      </w:pPr>
      <w:r>
        <w:rPr>
          <w:b/>
          <w:i/>
        </w:rPr>
        <w:t>NB. Don’t forget to take the weekly quiz!</w:t>
      </w:r>
    </w:p>
    <w:p w14:paraId="732D3E1C" w14:textId="77777777" w:rsidR="003C6990" w:rsidRDefault="000D2B1C">
      <w:pPr>
        <w:pStyle w:val="Heading1"/>
      </w:pPr>
      <w:bookmarkStart w:id="7" w:name="_pv9xfwbk72t" w:colFirst="0" w:colLast="0"/>
      <w:bookmarkEnd w:id="7"/>
      <w:r>
        <w:t>Rubric</w:t>
      </w:r>
    </w:p>
    <w:p w14:paraId="29B4A438" w14:textId="0FAD1A3E" w:rsidR="003C6990" w:rsidRDefault="000D2B1C">
      <w:pPr>
        <w:numPr>
          <w:ilvl w:val="0"/>
          <w:numId w:val="4"/>
        </w:numPr>
      </w:pPr>
      <w:r>
        <w:t>Part 2, Chapter 6, 18 points. Maximum deduction of 1.5 points per numbered instruction. Must capture the actual terminal interactions, not just commands, to receive credit for a question.</w:t>
      </w:r>
    </w:p>
    <w:p w14:paraId="120CCF7D" w14:textId="6FA4C16D" w:rsidR="003C6990" w:rsidRDefault="000D2B1C">
      <w:pPr>
        <w:numPr>
          <w:ilvl w:val="0"/>
          <w:numId w:val="4"/>
        </w:numPr>
      </w:pPr>
      <w:r>
        <w:t xml:space="preserve">Part 3, </w:t>
      </w:r>
      <w:r w:rsidR="009F66F0">
        <w:t>30</w:t>
      </w:r>
      <w:r>
        <w:t xml:space="preserve"> points. Maximum deduction of 2 points per numbered instruction. Must capture the actual terminal interactions, not just commands, to receive credit for a question.</w:t>
      </w:r>
    </w:p>
    <w:p w14:paraId="1080AB68" w14:textId="658C972C" w:rsidR="003C6990" w:rsidRDefault="000D2B1C">
      <w:pPr>
        <w:numPr>
          <w:ilvl w:val="0"/>
          <w:numId w:val="4"/>
        </w:numPr>
      </w:pPr>
      <w:r>
        <w:t xml:space="preserve">Part 4, 2 points. </w:t>
      </w:r>
    </w:p>
    <w:p w14:paraId="333C62B7" w14:textId="0D334F35" w:rsidR="003C6990" w:rsidRDefault="003C6990" w:rsidP="000D2B1C">
      <w:pPr>
        <w:ind w:left="360"/>
      </w:pPr>
    </w:p>
    <w:p w14:paraId="2EA3C738" w14:textId="77777777" w:rsidR="003C6990" w:rsidRDefault="003C6990"/>
    <w:p w14:paraId="5C1E86C9" w14:textId="77777777" w:rsidR="003C6990" w:rsidRDefault="003C6990"/>
    <w:sectPr w:rsidR="003C6990">
      <w:pgSz w:w="12240" w:h="15840"/>
      <w:pgMar w:top="144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F576C"/>
    <w:multiLevelType w:val="multilevel"/>
    <w:tmpl w:val="49745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E55088"/>
    <w:multiLevelType w:val="multilevel"/>
    <w:tmpl w:val="63BE05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3D6165"/>
    <w:multiLevelType w:val="multilevel"/>
    <w:tmpl w:val="5CD0EF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7DC485A"/>
    <w:multiLevelType w:val="multilevel"/>
    <w:tmpl w:val="D47E89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C894C23"/>
    <w:multiLevelType w:val="multilevel"/>
    <w:tmpl w:val="5B345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AWILAwNzS0MTSyUdpeDU4uLM/DyQAsNaACTq3OssAAAA"/>
  </w:docVars>
  <w:rsids>
    <w:rsidRoot w:val="003C6990"/>
    <w:rsid w:val="000D2B1C"/>
    <w:rsid w:val="00171803"/>
    <w:rsid w:val="00265844"/>
    <w:rsid w:val="003C6990"/>
    <w:rsid w:val="004540C3"/>
    <w:rsid w:val="00556354"/>
    <w:rsid w:val="00572B2E"/>
    <w:rsid w:val="007A5ADD"/>
    <w:rsid w:val="007E478D"/>
    <w:rsid w:val="009F66F0"/>
    <w:rsid w:val="00A5474D"/>
    <w:rsid w:val="00A759D9"/>
    <w:rsid w:val="00CD1C5A"/>
    <w:rsid w:val="00E25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94B42"/>
  <w15:docId w15:val="{F22D5D47-CBB9-4211-933B-518CCFCE9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F66F0"/>
    <w:pPr>
      <w:ind w:left="720"/>
      <w:contextualSpacing/>
    </w:pPr>
  </w:style>
  <w:style w:type="character" w:styleId="Hyperlink">
    <w:name w:val="Hyperlink"/>
    <w:basedOn w:val="DefaultParagraphFont"/>
    <w:uiPriority w:val="99"/>
    <w:unhideWhenUsed/>
    <w:rsid w:val="00572B2E"/>
    <w:rPr>
      <w:color w:val="0000FF" w:themeColor="hyperlink"/>
      <w:u w:val="single"/>
    </w:rPr>
  </w:style>
  <w:style w:type="character" w:styleId="UnresolvedMention">
    <w:name w:val="Unresolved Mention"/>
    <w:basedOn w:val="DefaultParagraphFont"/>
    <w:uiPriority w:val="99"/>
    <w:semiHidden/>
    <w:unhideWhenUsed/>
    <w:rsid w:val="00572B2E"/>
    <w:rPr>
      <w:color w:val="605E5C"/>
      <w:shd w:val="clear" w:color="auto" w:fill="E1DFDD"/>
    </w:rPr>
  </w:style>
  <w:style w:type="paragraph" w:styleId="NormalWeb">
    <w:name w:val="Normal (Web)"/>
    <w:basedOn w:val="Normal"/>
    <w:uiPriority w:val="99"/>
    <w:semiHidden/>
    <w:unhideWhenUsed/>
    <w:rsid w:val="00CD1C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CD1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881026">
      <w:bodyDiv w:val="1"/>
      <w:marLeft w:val="0"/>
      <w:marRight w:val="0"/>
      <w:marTop w:val="0"/>
      <w:marBottom w:val="0"/>
      <w:divBdr>
        <w:top w:val="none" w:sz="0" w:space="0" w:color="auto"/>
        <w:left w:val="none" w:sz="0" w:space="0" w:color="auto"/>
        <w:bottom w:val="none" w:sz="0" w:space="0" w:color="auto"/>
        <w:right w:val="none" w:sz="0" w:space="0" w:color="auto"/>
      </w:divBdr>
    </w:div>
    <w:div w:id="1380545373">
      <w:bodyDiv w:val="1"/>
      <w:marLeft w:val="0"/>
      <w:marRight w:val="0"/>
      <w:marTop w:val="0"/>
      <w:marBottom w:val="0"/>
      <w:divBdr>
        <w:top w:val="none" w:sz="0" w:space="0" w:color="auto"/>
        <w:left w:val="none" w:sz="0" w:space="0" w:color="auto"/>
        <w:bottom w:val="none" w:sz="0" w:space="0" w:color="auto"/>
        <w:right w:val="none" w:sz="0" w:space="0" w:color="auto"/>
      </w:divBdr>
    </w:div>
    <w:div w:id="1552379275">
      <w:bodyDiv w:val="1"/>
      <w:marLeft w:val="0"/>
      <w:marRight w:val="0"/>
      <w:marTop w:val="0"/>
      <w:marBottom w:val="0"/>
      <w:divBdr>
        <w:top w:val="none" w:sz="0" w:space="0" w:color="auto"/>
        <w:left w:val="none" w:sz="0" w:space="0" w:color="auto"/>
        <w:bottom w:val="none" w:sz="0" w:space="0" w:color="auto"/>
        <w:right w:val="none" w:sz="0" w:space="0" w:color="auto"/>
      </w:divBdr>
    </w:div>
    <w:div w:id="204290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youtu.be/tdrZVvkuW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SN_MaEZ7TRU" TargetMode="External"/><Relationship Id="rId5" Type="http://schemas.openxmlformats.org/officeDocument/2006/relationships/hyperlink" Target="https://www.youtube.com/watch?v=4q7zJ5Orxn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2800</Words>
  <Characters>1596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 Horn</dc:creator>
  <cp:lastModifiedBy>Andrew Koenig</cp:lastModifiedBy>
  <cp:revision>4</cp:revision>
  <dcterms:created xsi:type="dcterms:W3CDTF">2020-02-03T01:31:00Z</dcterms:created>
  <dcterms:modified xsi:type="dcterms:W3CDTF">2022-02-07T20:42:00Z</dcterms:modified>
</cp:coreProperties>
</file>